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a"/>
        <w:tblpPr w:leftFromText="180" w:rightFromText="180" w:vertAnchor="text" w:horzAnchor="margin" w:tblpY="-188"/>
        <w:tblW w:w="4987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00" w:firstRow="0" w:lastRow="0" w:firstColumn="0" w:lastColumn="0" w:noHBand="0" w:noVBand="1"/>
      </w:tblPr>
      <w:tblGrid>
        <w:gridCol w:w="1696"/>
        <w:gridCol w:w="7391"/>
      </w:tblGrid>
      <w:tr w:rsidR="00363997" w14:paraId="4AFE2C3F" w14:textId="77777777" w:rsidTr="00363997">
        <w:trPr>
          <w:trHeight w:val="567"/>
        </w:trPr>
        <w:tc>
          <w:tcPr>
            <w:tcW w:w="933" w:type="pct"/>
            <w:vAlign w:val="center"/>
          </w:tcPr>
          <w:p w14:paraId="305A2A8A" w14:textId="321A4601" w:rsidR="00363997" w:rsidRPr="000A0576" w:rsidRDefault="003C7E82" w:rsidP="00363997">
            <w:pPr>
              <w:ind w:left="720" w:hanging="720"/>
              <w:jc w:val="center"/>
              <w:rPr>
                <w:rFonts w:ascii="Times New Roman" w:eastAsia="Times New Roman" w:hAnsi="Times New Roman" w:cs="Times New Roman"/>
                <w:b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b/>
                <w:sz w:val="28"/>
                <w:szCs w:val="28"/>
              </w:rPr>
              <w:t>Ex. No. 05</w:t>
            </w:r>
          </w:p>
        </w:tc>
        <w:tc>
          <w:tcPr>
            <w:tcW w:w="4067" w:type="pct"/>
            <w:vMerge w:val="restart"/>
            <w:vAlign w:val="center"/>
          </w:tcPr>
          <w:p w14:paraId="0E1EB479" w14:textId="54554E59" w:rsidR="00363997" w:rsidRDefault="003C7E82" w:rsidP="00363997">
            <w:pPr>
              <w:ind w:left="720" w:hanging="720"/>
              <w:jc w:val="center"/>
              <w:rPr>
                <w:rFonts w:ascii="Times New Roman" w:eastAsia="Times New Roman" w:hAnsi="Times New Roman" w:cs="Times New Roman"/>
                <w:b/>
                <w:sz w:val="32"/>
                <w:szCs w:val="32"/>
              </w:rPr>
            </w:pPr>
            <w:r>
              <w:rPr>
                <w:rFonts w:ascii="Times New Roman" w:eastAsia="Times New Roman" w:hAnsi="Times New Roman" w:cs="Times New Roman"/>
                <w:b/>
                <w:sz w:val="32"/>
                <w:szCs w:val="32"/>
              </w:rPr>
              <w:t>DATA DRIVEN DOCUMENTS</w:t>
            </w:r>
          </w:p>
        </w:tc>
      </w:tr>
      <w:tr w:rsidR="00363997" w14:paraId="3008EF15" w14:textId="77777777" w:rsidTr="00363997">
        <w:trPr>
          <w:trHeight w:val="567"/>
        </w:trPr>
        <w:tc>
          <w:tcPr>
            <w:tcW w:w="933" w:type="pct"/>
            <w:vAlign w:val="center"/>
          </w:tcPr>
          <w:p w14:paraId="13F43FC3" w14:textId="107BF6C1" w:rsidR="00363997" w:rsidRPr="000A0576" w:rsidRDefault="003C7E82" w:rsidP="00363997">
            <w:pPr>
              <w:ind w:left="720" w:hanging="720"/>
              <w:jc w:val="center"/>
              <w:rPr>
                <w:rFonts w:ascii="Times New Roman" w:eastAsia="Times New Roman" w:hAnsi="Times New Roman" w:cs="Times New Roman"/>
                <w:b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b/>
                <w:sz w:val="28"/>
                <w:szCs w:val="28"/>
              </w:rPr>
              <w:t>09</w:t>
            </w:r>
            <w:r w:rsidR="00363997">
              <w:rPr>
                <w:rFonts w:ascii="Times New Roman" w:eastAsia="Times New Roman" w:hAnsi="Times New Roman" w:cs="Times New Roman"/>
                <w:b/>
                <w:sz w:val="28"/>
                <w:szCs w:val="28"/>
              </w:rPr>
              <w:t>.08.2024</w:t>
            </w:r>
          </w:p>
        </w:tc>
        <w:tc>
          <w:tcPr>
            <w:tcW w:w="4067" w:type="pct"/>
            <w:vMerge/>
            <w:vAlign w:val="center"/>
          </w:tcPr>
          <w:p w14:paraId="1C3ECB46" w14:textId="77777777" w:rsidR="00363997" w:rsidRDefault="00363997" w:rsidP="00363997">
            <w:pPr>
              <w:ind w:left="720" w:hanging="72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14:paraId="254CBC27" w14:textId="24B95E55" w:rsidR="00363997" w:rsidRDefault="00363997" w:rsidP="00B77D1E">
      <w:pPr>
        <w:spacing w:after="0"/>
      </w:pPr>
    </w:p>
    <w:p w14:paraId="77249C4F" w14:textId="2B1F0ABC" w:rsidR="003C7E82" w:rsidRPr="003C7E82" w:rsidRDefault="003C7E82" w:rsidP="003C7E82">
      <w:pPr>
        <w:spacing w:after="0"/>
        <w:rPr>
          <w:rFonts w:ascii="Times New Roman" w:eastAsia="Times New Roman" w:hAnsi="Times New Roman" w:cs="Times New Roman"/>
          <w:b/>
          <w:sz w:val="24"/>
          <w:szCs w:val="24"/>
        </w:rPr>
      </w:pPr>
      <w:r w:rsidRPr="003C7E82">
        <w:rPr>
          <w:rFonts w:ascii="Times New Roman" w:eastAsia="Times New Roman" w:hAnsi="Times New Roman" w:cs="Times New Roman"/>
          <w:b/>
          <w:sz w:val="24"/>
          <w:szCs w:val="24"/>
        </w:rPr>
        <w:t>AIM:</w:t>
      </w:r>
    </w:p>
    <w:p w14:paraId="528D67ED" w14:textId="70C938B8" w:rsidR="003C7E82" w:rsidRPr="003C7E82" w:rsidRDefault="003C7E82" w:rsidP="003C7E82">
      <w:pPr>
        <w:spacing w:after="0"/>
        <w:rPr>
          <w:rFonts w:ascii="Times New Roman" w:eastAsia="Times New Roman" w:hAnsi="Times New Roman" w:cs="Times New Roman"/>
          <w:sz w:val="24"/>
          <w:szCs w:val="24"/>
        </w:rPr>
      </w:pPr>
      <w:r w:rsidRPr="003C7E82">
        <w:rPr>
          <w:rFonts w:ascii="Times New Roman" w:eastAsia="Times New Roman" w:hAnsi="Times New Roman" w:cs="Times New Roman"/>
          <w:sz w:val="24"/>
          <w:szCs w:val="24"/>
        </w:rPr>
        <w:t>To demonstrate data using D3.js</w:t>
      </w:r>
      <w:r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15D8D83A" w14:textId="77777777" w:rsidR="003C7E82" w:rsidRPr="003C7E82" w:rsidRDefault="003C7E82" w:rsidP="003C7E82">
      <w:pPr>
        <w:spacing w:after="0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1469F7FF" w14:textId="032C0EA1" w:rsidR="003C7E82" w:rsidRPr="003C7E82" w:rsidRDefault="003C7E82" w:rsidP="003C7E82">
      <w:pPr>
        <w:spacing w:after="0"/>
        <w:rPr>
          <w:rFonts w:ascii="Times New Roman" w:eastAsia="Times New Roman" w:hAnsi="Times New Roman" w:cs="Times New Roman"/>
          <w:b/>
          <w:sz w:val="24"/>
          <w:szCs w:val="24"/>
        </w:rPr>
      </w:pPr>
      <w:r w:rsidRPr="003C7E82">
        <w:rPr>
          <w:rFonts w:ascii="Times New Roman" w:eastAsia="Times New Roman" w:hAnsi="Times New Roman" w:cs="Times New Roman"/>
          <w:b/>
          <w:sz w:val="24"/>
          <w:szCs w:val="24"/>
        </w:rPr>
        <w:t>ALGORITHM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>:</w:t>
      </w:r>
    </w:p>
    <w:p w14:paraId="048FE303" w14:textId="77777777" w:rsidR="003C7E82" w:rsidRPr="003C7E82" w:rsidRDefault="003C7E82" w:rsidP="003C7E82">
      <w:pPr>
        <w:spacing w:after="0"/>
        <w:rPr>
          <w:rFonts w:ascii="Times New Roman" w:eastAsia="Times New Roman" w:hAnsi="Times New Roman" w:cs="Times New Roman"/>
          <w:sz w:val="24"/>
          <w:szCs w:val="24"/>
        </w:rPr>
      </w:pPr>
      <w:r w:rsidRPr="003C7E82">
        <w:rPr>
          <w:rFonts w:ascii="Times New Roman" w:eastAsia="Times New Roman" w:hAnsi="Times New Roman" w:cs="Times New Roman"/>
          <w:sz w:val="24"/>
          <w:szCs w:val="24"/>
        </w:rPr>
        <w:t>1. Start</w:t>
      </w:r>
    </w:p>
    <w:p w14:paraId="1F0491A8" w14:textId="77777777" w:rsidR="003C7E82" w:rsidRPr="003C7E82" w:rsidRDefault="003C7E82" w:rsidP="003C7E82">
      <w:pPr>
        <w:spacing w:after="0"/>
        <w:rPr>
          <w:rFonts w:ascii="Times New Roman" w:eastAsia="Times New Roman" w:hAnsi="Times New Roman" w:cs="Times New Roman"/>
          <w:sz w:val="24"/>
          <w:szCs w:val="24"/>
        </w:rPr>
      </w:pPr>
      <w:r w:rsidRPr="003C7E82">
        <w:rPr>
          <w:rFonts w:ascii="Times New Roman" w:eastAsia="Times New Roman" w:hAnsi="Times New Roman" w:cs="Times New Roman"/>
          <w:sz w:val="24"/>
          <w:szCs w:val="24"/>
        </w:rPr>
        <w:t>2. Create a new html document.</w:t>
      </w:r>
    </w:p>
    <w:p w14:paraId="0D5489EA" w14:textId="77777777" w:rsidR="003C7E82" w:rsidRPr="003C7E82" w:rsidRDefault="003C7E82" w:rsidP="003C7E82">
      <w:pPr>
        <w:spacing w:after="0"/>
        <w:rPr>
          <w:rFonts w:ascii="Times New Roman" w:eastAsia="Times New Roman" w:hAnsi="Times New Roman" w:cs="Times New Roman"/>
          <w:sz w:val="24"/>
          <w:szCs w:val="24"/>
        </w:rPr>
      </w:pPr>
      <w:r w:rsidRPr="003C7E82">
        <w:rPr>
          <w:rFonts w:ascii="Times New Roman" w:eastAsia="Times New Roman" w:hAnsi="Times New Roman" w:cs="Times New Roman"/>
          <w:sz w:val="24"/>
          <w:szCs w:val="24"/>
        </w:rPr>
        <w:t>3. Include the d3.js script in the head section.</w:t>
      </w:r>
    </w:p>
    <w:p w14:paraId="7F3B8C1A" w14:textId="77777777" w:rsidR="003C7E82" w:rsidRPr="003C7E82" w:rsidRDefault="003C7E82" w:rsidP="003C7E82">
      <w:pPr>
        <w:spacing w:after="0"/>
        <w:rPr>
          <w:rFonts w:ascii="Times New Roman" w:eastAsia="Times New Roman" w:hAnsi="Times New Roman" w:cs="Times New Roman"/>
          <w:sz w:val="24"/>
          <w:szCs w:val="24"/>
        </w:rPr>
      </w:pPr>
      <w:r w:rsidRPr="003C7E82">
        <w:rPr>
          <w:rFonts w:ascii="Times New Roman" w:eastAsia="Times New Roman" w:hAnsi="Times New Roman" w:cs="Times New Roman"/>
          <w:sz w:val="24"/>
          <w:szCs w:val="24"/>
        </w:rPr>
        <w:t>4. Define a svg container and add its properties in a js script.</w:t>
      </w:r>
    </w:p>
    <w:p w14:paraId="2A7AC732" w14:textId="77777777" w:rsidR="003C7E82" w:rsidRPr="003C7E82" w:rsidRDefault="003C7E82" w:rsidP="003C7E82">
      <w:pPr>
        <w:spacing w:after="0"/>
        <w:rPr>
          <w:rFonts w:ascii="Times New Roman" w:eastAsia="Times New Roman" w:hAnsi="Times New Roman" w:cs="Times New Roman"/>
          <w:sz w:val="24"/>
          <w:szCs w:val="24"/>
        </w:rPr>
      </w:pPr>
      <w:r w:rsidRPr="003C7E82">
        <w:rPr>
          <w:rFonts w:ascii="Times New Roman" w:eastAsia="Times New Roman" w:hAnsi="Times New Roman" w:cs="Times New Roman"/>
          <w:sz w:val="24"/>
          <w:szCs w:val="24"/>
        </w:rPr>
        <w:t>5. Create an object with numeric values to plot in bar chart.</w:t>
      </w:r>
    </w:p>
    <w:p w14:paraId="4338857B" w14:textId="77777777" w:rsidR="003C7E82" w:rsidRPr="003C7E82" w:rsidRDefault="003C7E82" w:rsidP="003C7E82">
      <w:pPr>
        <w:spacing w:after="0"/>
        <w:rPr>
          <w:rFonts w:ascii="Times New Roman" w:eastAsia="Times New Roman" w:hAnsi="Times New Roman" w:cs="Times New Roman"/>
          <w:sz w:val="24"/>
          <w:szCs w:val="24"/>
        </w:rPr>
      </w:pPr>
      <w:r w:rsidRPr="003C7E82">
        <w:rPr>
          <w:rFonts w:ascii="Times New Roman" w:eastAsia="Times New Roman" w:hAnsi="Times New Roman" w:cs="Times New Roman"/>
          <w:sz w:val="24"/>
          <w:szCs w:val="24"/>
        </w:rPr>
        <w:t>6. Create an appropriate viewbox and add x-axis and y-axis.</w:t>
      </w:r>
    </w:p>
    <w:p w14:paraId="6A65A1FD" w14:textId="77777777" w:rsidR="003C7E82" w:rsidRPr="003C7E82" w:rsidRDefault="003C7E82" w:rsidP="003C7E82">
      <w:pPr>
        <w:spacing w:after="0"/>
        <w:rPr>
          <w:rFonts w:ascii="Times New Roman" w:eastAsia="Times New Roman" w:hAnsi="Times New Roman" w:cs="Times New Roman"/>
          <w:sz w:val="24"/>
          <w:szCs w:val="24"/>
        </w:rPr>
      </w:pPr>
      <w:r w:rsidRPr="003C7E82">
        <w:rPr>
          <w:rFonts w:ascii="Times New Roman" w:eastAsia="Times New Roman" w:hAnsi="Times New Roman" w:cs="Times New Roman"/>
          <w:sz w:val="24"/>
          <w:szCs w:val="24"/>
        </w:rPr>
        <w:t>7. Open the page and show the plot.</w:t>
      </w:r>
    </w:p>
    <w:p w14:paraId="21B1B9C2" w14:textId="47189F24" w:rsidR="003C7E82" w:rsidRDefault="003C7E82" w:rsidP="003C7E82">
      <w:pPr>
        <w:spacing w:after="0"/>
        <w:rPr>
          <w:rFonts w:ascii="Times New Roman" w:eastAsia="Times New Roman" w:hAnsi="Times New Roman" w:cs="Times New Roman"/>
          <w:sz w:val="24"/>
          <w:szCs w:val="24"/>
        </w:rPr>
      </w:pPr>
      <w:r w:rsidRPr="003C7E82">
        <w:rPr>
          <w:rFonts w:ascii="Times New Roman" w:eastAsia="Times New Roman" w:hAnsi="Times New Roman" w:cs="Times New Roman"/>
          <w:sz w:val="24"/>
          <w:szCs w:val="24"/>
        </w:rPr>
        <w:t>8. Stop</w:t>
      </w:r>
    </w:p>
    <w:p w14:paraId="169E13E7" w14:textId="77777777" w:rsidR="003C7E82" w:rsidRPr="003C7E82" w:rsidRDefault="003C7E82" w:rsidP="003C7E82">
      <w:pPr>
        <w:spacing w:after="0"/>
        <w:rPr>
          <w:rFonts w:ascii="Times New Roman" w:eastAsia="Times New Roman" w:hAnsi="Times New Roman" w:cs="Times New Roman"/>
          <w:sz w:val="24"/>
          <w:szCs w:val="24"/>
        </w:rPr>
      </w:pPr>
    </w:p>
    <w:p w14:paraId="3DED0E3D" w14:textId="78F31D23" w:rsidR="00B77D1E" w:rsidRPr="00B77D1E" w:rsidRDefault="00B77D1E" w:rsidP="003C7E82">
      <w:pPr>
        <w:spacing w:after="0"/>
        <w:rPr>
          <w:rFonts w:ascii="Times New Roman" w:eastAsia="Times New Roman" w:hAnsi="Times New Roman" w:cs="Times New Roman"/>
          <w:b/>
          <w:sz w:val="24"/>
          <w:szCs w:val="24"/>
        </w:rPr>
      </w:pPr>
      <w:r w:rsidRPr="00B77D1E">
        <w:rPr>
          <w:rFonts w:ascii="Times New Roman" w:eastAsia="Times New Roman" w:hAnsi="Times New Roman" w:cs="Times New Roman"/>
          <w:b/>
          <w:sz w:val="24"/>
          <w:szCs w:val="24"/>
        </w:rPr>
        <w:t>PROGRAM:</w:t>
      </w:r>
    </w:p>
    <w:p w14:paraId="13F47F46" w14:textId="07D33694" w:rsidR="008D1D64" w:rsidRDefault="003C7E82" w:rsidP="003C7E82">
      <w:pPr>
        <w:pStyle w:val="ListParagraph"/>
        <w:numPr>
          <w:ilvl w:val="0"/>
          <w:numId w:val="2"/>
        </w:numPr>
        <w:rPr>
          <w:rFonts w:ascii="Times New Roman" w:eastAsia="Times New Roman" w:hAnsi="Times New Roman" w:cs="Times New Roman"/>
          <w:b/>
          <w:sz w:val="24"/>
          <w:szCs w:val="24"/>
        </w:rPr>
      </w:pPr>
      <w:r w:rsidRPr="003C7E82">
        <w:rPr>
          <w:rFonts w:ascii="Times New Roman" w:eastAsia="Times New Roman" w:hAnsi="Times New Roman" w:cs="Times New Roman"/>
          <w:b/>
          <w:sz w:val="24"/>
          <w:szCs w:val="24"/>
        </w:rPr>
        <w:t>Dynamic circle:</w:t>
      </w:r>
    </w:p>
    <w:p w14:paraId="093EF20E" w14:textId="77777777" w:rsidR="003C7E82" w:rsidRPr="003C7E82" w:rsidRDefault="003C7E82" w:rsidP="003C7E82">
      <w:pPr>
        <w:pStyle w:val="ListParagraph"/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003C7E82">
        <w:rPr>
          <w:rFonts w:ascii="Times New Roman" w:eastAsia="Times New Roman" w:hAnsi="Times New Roman" w:cs="Times New Roman"/>
          <w:sz w:val="24"/>
          <w:szCs w:val="24"/>
        </w:rPr>
        <w:t>&lt;!DOCTYPE html&gt;</w:t>
      </w:r>
    </w:p>
    <w:p w14:paraId="4ED8C9F8" w14:textId="77777777" w:rsidR="003C7E82" w:rsidRPr="003C7E82" w:rsidRDefault="003C7E82" w:rsidP="003C7E82">
      <w:pPr>
        <w:pStyle w:val="ListParagraph"/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003C7E82">
        <w:rPr>
          <w:rFonts w:ascii="Times New Roman" w:eastAsia="Times New Roman" w:hAnsi="Times New Roman" w:cs="Times New Roman"/>
          <w:sz w:val="24"/>
          <w:szCs w:val="24"/>
        </w:rPr>
        <w:t>&lt;html lang="en"&gt;</w:t>
      </w:r>
    </w:p>
    <w:p w14:paraId="6DC9027D" w14:textId="77777777" w:rsidR="003C7E82" w:rsidRPr="003C7E82" w:rsidRDefault="003C7E82" w:rsidP="003C7E82">
      <w:pPr>
        <w:pStyle w:val="ListParagraph"/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003C7E82">
        <w:rPr>
          <w:rFonts w:ascii="Times New Roman" w:eastAsia="Times New Roman" w:hAnsi="Times New Roman" w:cs="Times New Roman"/>
          <w:sz w:val="24"/>
          <w:szCs w:val="24"/>
        </w:rPr>
        <w:t>&lt;head&gt;</w:t>
      </w:r>
    </w:p>
    <w:p w14:paraId="5371559E" w14:textId="77777777" w:rsidR="003C7E82" w:rsidRPr="003C7E82" w:rsidRDefault="003C7E82" w:rsidP="003C7E82">
      <w:pPr>
        <w:pStyle w:val="ListParagraph"/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003C7E82">
        <w:rPr>
          <w:rFonts w:ascii="Times New Roman" w:eastAsia="Times New Roman" w:hAnsi="Times New Roman" w:cs="Times New Roman"/>
          <w:sz w:val="24"/>
          <w:szCs w:val="24"/>
        </w:rPr>
        <w:t xml:space="preserve">    &lt;meta charset="UTF-8"&gt;</w:t>
      </w:r>
    </w:p>
    <w:p w14:paraId="3DEE70EE" w14:textId="77777777" w:rsidR="003C7E82" w:rsidRPr="003C7E82" w:rsidRDefault="003C7E82" w:rsidP="003C7E82">
      <w:pPr>
        <w:pStyle w:val="ListParagraph"/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003C7E82">
        <w:rPr>
          <w:rFonts w:ascii="Times New Roman" w:eastAsia="Times New Roman" w:hAnsi="Times New Roman" w:cs="Times New Roman"/>
          <w:sz w:val="24"/>
          <w:szCs w:val="24"/>
        </w:rPr>
        <w:t xml:space="preserve">    &lt;meta name="viewport" content="width=device-width, initial-scale=1.0"&gt;</w:t>
      </w:r>
    </w:p>
    <w:p w14:paraId="7F6F2ED4" w14:textId="77777777" w:rsidR="003C7E82" w:rsidRPr="003C7E82" w:rsidRDefault="003C7E82" w:rsidP="003C7E82">
      <w:pPr>
        <w:pStyle w:val="ListParagraph"/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003C7E82">
        <w:rPr>
          <w:rFonts w:ascii="Times New Roman" w:eastAsia="Times New Roman" w:hAnsi="Times New Roman" w:cs="Times New Roman"/>
          <w:sz w:val="24"/>
          <w:szCs w:val="24"/>
        </w:rPr>
        <w:t xml:space="preserve">    &lt;title&gt;Static Circle with D3.js&lt;/title&gt;</w:t>
      </w:r>
    </w:p>
    <w:p w14:paraId="67646915" w14:textId="77777777" w:rsidR="003C7E82" w:rsidRPr="003C7E82" w:rsidRDefault="003C7E82" w:rsidP="003C7E82">
      <w:pPr>
        <w:pStyle w:val="ListParagraph"/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003C7E82">
        <w:rPr>
          <w:rFonts w:ascii="Times New Roman" w:eastAsia="Times New Roman" w:hAnsi="Times New Roman" w:cs="Times New Roman"/>
          <w:sz w:val="24"/>
          <w:szCs w:val="24"/>
        </w:rPr>
        <w:t xml:space="preserve">    &lt;script src="https://d3js.org/d3.v7.min.js"&gt;&lt;/script&gt;</w:t>
      </w:r>
    </w:p>
    <w:p w14:paraId="12204464" w14:textId="77777777" w:rsidR="003C7E82" w:rsidRPr="003C7E82" w:rsidRDefault="003C7E82" w:rsidP="003C7E82">
      <w:pPr>
        <w:pStyle w:val="ListParagraph"/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003C7E82">
        <w:rPr>
          <w:rFonts w:ascii="Times New Roman" w:eastAsia="Times New Roman" w:hAnsi="Times New Roman" w:cs="Times New Roman"/>
          <w:sz w:val="24"/>
          <w:szCs w:val="24"/>
        </w:rPr>
        <w:t xml:space="preserve">    &lt;style&gt;</w:t>
      </w:r>
    </w:p>
    <w:p w14:paraId="7AEC6A2B" w14:textId="77777777" w:rsidR="003C7E82" w:rsidRPr="003C7E82" w:rsidRDefault="003C7E82" w:rsidP="003C7E82">
      <w:pPr>
        <w:pStyle w:val="ListParagraph"/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003C7E82">
        <w:rPr>
          <w:rFonts w:ascii="Times New Roman" w:eastAsia="Times New Roman" w:hAnsi="Times New Roman" w:cs="Times New Roman"/>
          <w:sz w:val="24"/>
          <w:szCs w:val="24"/>
        </w:rPr>
        <w:t xml:space="preserve">        body {</w:t>
      </w:r>
    </w:p>
    <w:p w14:paraId="5AB1FC84" w14:textId="77777777" w:rsidR="003C7E82" w:rsidRPr="003C7E82" w:rsidRDefault="003C7E82" w:rsidP="003C7E82">
      <w:pPr>
        <w:pStyle w:val="ListParagraph"/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003C7E82">
        <w:rPr>
          <w:rFonts w:ascii="Times New Roman" w:eastAsia="Times New Roman" w:hAnsi="Times New Roman" w:cs="Times New Roman"/>
          <w:sz w:val="24"/>
          <w:szCs w:val="24"/>
        </w:rPr>
        <w:t xml:space="preserve">            display: flex;</w:t>
      </w:r>
    </w:p>
    <w:p w14:paraId="79312865" w14:textId="77777777" w:rsidR="003C7E82" w:rsidRPr="003C7E82" w:rsidRDefault="003C7E82" w:rsidP="003C7E82">
      <w:pPr>
        <w:pStyle w:val="ListParagraph"/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003C7E82">
        <w:rPr>
          <w:rFonts w:ascii="Times New Roman" w:eastAsia="Times New Roman" w:hAnsi="Times New Roman" w:cs="Times New Roman"/>
          <w:sz w:val="24"/>
          <w:szCs w:val="24"/>
        </w:rPr>
        <w:t xml:space="preserve">            justify-content: center;</w:t>
      </w:r>
    </w:p>
    <w:p w14:paraId="6DE79FBA" w14:textId="77777777" w:rsidR="003C7E82" w:rsidRPr="003C7E82" w:rsidRDefault="003C7E82" w:rsidP="003C7E82">
      <w:pPr>
        <w:pStyle w:val="ListParagraph"/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003C7E82">
        <w:rPr>
          <w:rFonts w:ascii="Times New Roman" w:eastAsia="Times New Roman" w:hAnsi="Times New Roman" w:cs="Times New Roman"/>
          <w:sz w:val="24"/>
          <w:szCs w:val="24"/>
        </w:rPr>
        <w:t xml:space="preserve">            align-items: center;</w:t>
      </w:r>
    </w:p>
    <w:p w14:paraId="69E79848" w14:textId="77777777" w:rsidR="003C7E82" w:rsidRPr="003C7E82" w:rsidRDefault="003C7E82" w:rsidP="003C7E82">
      <w:pPr>
        <w:pStyle w:val="ListParagraph"/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003C7E82">
        <w:rPr>
          <w:rFonts w:ascii="Times New Roman" w:eastAsia="Times New Roman" w:hAnsi="Times New Roman" w:cs="Times New Roman"/>
          <w:sz w:val="24"/>
          <w:szCs w:val="24"/>
        </w:rPr>
        <w:t xml:space="preserve">            height: 100vh;</w:t>
      </w:r>
    </w:p>
    <w:p w14:paraId="74C9E9C7" w14:textId="77777777" w:rsidR="003C7E82" w:rsidRPr="003C7E82" w:rsidRDefault="003C7E82" w:rsidP="003C7E82">
      <w:pPr>
        <w:pStyle w:val="ListParagraph"/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003C7E82">
        <w:rPr>
          <w:rFonts w:ascii="Times New Roman" w:eastAsia="Times New Roman" w:hAnsi="Times New Roman" w:cs="Times New Roman"/>
          <w:sz w:val="24"/>
          <w:szCs w:val="24"/>
        </w:rPr>
        <w:t xml:space="preserve">            background-color: #f0f0f0;</w:t>
      </w:r>
    </w:p>
    <w:p w14:paraId="011A7F84" w14:textId="77777777" w:rsidR="003C7E82" w:rsidRPr="003C7E82" w:rsidRDefault="003C7E82" w:rsidP="003C7E82">
      <w:pPr>
        <w:pStyle w:val="ListParagraph"/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003C7E82">
        <w:rPr>
          <w:rFonts w:ascii="Times New Roman" w:eastAsia="Times New Roman" w:hAnsi="Times New Roman" w:cs="Times New Roman"/>
          <w:sz w:val="24"/>
          <w:szCs w:val="24"/>
        </w:rPr>
        <w:t xml:space="preserve">        }</w:t>
      </w:r>
    </w:p>
    <w:p w14:paraId="709AA71E" w14:textId="77777777" w:rsidR="003C7E82" w:rsidRPr="003C7E82" w:rsidRDefault="003C7E82" w:rsidP="003C7E82">
      <w:pPr>
        <w:pStyle w:val="ListParagraph"/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003C7E82">
        <w:rPr>
          <w:rFonts w:ascii="Times New Roman" w:eastAsia="Times New Roman" w:hAnsi="Times New Roman" w:cs="Times New Roman"/>
          <w:sz w:val="24"/>
          <w:szCs w:val="24"/>
        </w:rPr>
        <w:t xml:space="preserve">        svg {</w:t>
      </w:r>
    </w:p>
    <w:p w14:paraId="780A24A1" w14:textId="77777777" w:rsidR="003C7E82" w:rsidRPr="003C7E82" w:rsidRDefault="003C7E82" w:rsidP="003C7E82">
      <w:pPr>
        <w:pStyle w:val="ListParagraph"/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003C7E82">
        <w:rPr>
          <w:rFonts w:ascii="Times New Roman" w:eastAsia="Times New Roman" w:hAnsi="Times New Roman" w:cs="Times New Roman"/>
          <w:sz w:val="24"/>
          <w:szCs w:val="24"/>
        </w:rPr>
        <w:t xml:space="preserve">            border: 1px solid #ccc; /* Adding a border around the graph */</w:t>
      </w:r>
    </w:p>
    <w:p w14:paraId="382C2E19" w14:textId="77777777" w:rsidR="003C7E82" w:rsidRPr="003C7E82" w:rsidRDefault="003C7E82" w:rsidP="003C7E82">
      <w:pPr>
        <w:pStyle w:val="ListParagraph"/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003C7E82">
        <w:rPr>
          <w:rFonts w:ascii="Times New Roman" w:eastAsia="Times New Roman" w:hAnsi="Times New Roman" w:cs="Times New Roman"/>
          <w:sz w:val="24"/>
          <w:szCs w:val="24"/>
        </w:rPr>
        <w:t xml:space="preserve">        }</w:t>
      </w:r>
    </w:p>
    <w:p w14:paraId="11F1476E" w14:textId="77777777" w:rsidR="003C7E82" w:rsidRPr="003C7E82" w:rsidRDefault="003C7E82" w:rsidP="003C7E82">
      <w:pPr>
        <w:pStyle w:val="ListParagraph"/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003C7E82">
        <w:rPr>
          <w:rFonts w:ascii="Times New Roman" w:eastAsia="Times New Roman" w:hAnsi="Times New Roman" w:cs="Times New Roman"/>
          <w:sz w:val="24"/>
          <w:szCs w:val="24"/>
        </w:rPr>
        <w:t xml:space="preserve">        .circle {</w:t>
      </w:r>
    </w:p>
    <w:p w14:paraId="704E1256" w14:textId="77777777" w:rsidR="003C7E82" w:rsidRPr="003C7E82" w:rsidRDefault="003C7E82" w:rsidP="003C7E82">
      <w:pPr>
        <w:pStyle w:val="ListParagraph"/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003C7E82">
        <w:rPr>
          <w:rFonts w:ascii="Times New Roman" w:eastAsia="Times New Roman" w:hAnsi="Times New Roman" w:cs="Times New Roman"/>
          <w:sz w:val="24"/>
          <w:szCs w:val="24"/>
        </w:rPr>
        <w:lastRenderedPageBreak/>
        <w:t xml:space="preserve">            transition: fill 0.3s, stroke 0.3s; /* Smooth transition for hover effect */</w:t>
      </w:r>
    </w:p>
    <w:p w14:paraId="7E22631A" w14:textId="77777777" w:rsidR="003C7E82" w:rsidRPr="003C7E82" w:rsidRDefault="003C7E82" w:rsidP="003C7E82">
      <w:pPr>
        <w:pStyle w:val="ListParagraph"/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003C7E82">
        <w:rPr>
          <w:rFonts w:ascii="Times New Roman" w:eastAsia="Times New Roman" w:hAnsi="Times New Roman" w:cs="Times New Roman"/>
          <w:sz w:val="24"/>
          <w:szCs w:val="24"/>
        </w:rPr>
        <w:t xml:space="preserve">        }</w:t>
      </w:r>
    </w:p>
    <w:p w14:paraId="0840D203" w14:textId="77777777" w:rsidR="003C7E82" w:rsidRPr="003C7E82" w:rsidRDefault="003C7E82" w:rsidP="003C7E82">
      <w:pPr>
        <w:pStyle w:val="ListParagraph"/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003C7E82">
        <w:rPr>
          <w:rFonts w:ascii="Times New Roman" w:eastAsia="Times New Roman" w:hAnsi="Times New Roman" w:cs="Times New Roman"/>
          <w:sz w:val="24"/>
          <w:szCs w:val="24"/>
        </w:rPr>
        <w:t xml:space="preserve">    &lt;/style&gt;</w:t>
      </w:r>
    </w:p>
    <w:p w14:paraId="39C5706B" w14:textId="77777777" w:rsidR="003C7E82" w:rsidRPr="003C7E82" w:rsidRDefault="003C7E82" w:rsidP="003C7E82">
      <w:pPr>
        <w:pStyle w:val="ListParagraph"/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003C7E82">
        <w:rPr>
          <w:rFonts w:ascii="Times New Roman" w:eastAsia="Times New Roman" w:hAnsi="Times New Roman" w:cs="Times New Roman"/>
          <w:sz w:val="24"/>
          <w:szCs w:val="24"/>
        </w:rPr>
        <w:t>&lt;/head&gt;</w:t>
      </w:r>
    </w:p>
    <w:p w14:paraId="66767C9B" w14:textId="77777777" w:rsidR="003C7E82" w:rsidRPr="003C7E82" w:rsidRDefault="003C7E82" w:rsidP="003C7E82">
      <w:pPr>
        <w:pStyle w:val="ListParagraph"/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003C7E82">
        <w:rPr>
          <w:rFonts w:ascii="Times New Roman" w:eastAsia="Times New Roman" w:hAnsi="Times New Roman" w:cs="Times New Roman"/>
          <w:sz w:val="24"/>
          <w:szCs w:val="24"/>
        </w:rPr>
        <w:t>&lt;body&gt;</w:t>
      </w:r>
    </w:p>
    <w:p w14:paraId="6A9727F0" w14:textId="77777777" w:rsidR="003C7E82" w:rsidRPr="003C7E82" w:rsidRDefault="003C7E82" w:rsidP="003C7E82">
      <w:pPr>
        <w:pStyle w:val="ListParagraph"/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003C7E82">
        <w:rPr>
          <w:rFonts w:ascii="Times New Roman" w:eastAsia="Times New Roman" w:hAnsi="Times New Roman" w:cs="Times New Roman"/>
          <w:sz w:val="24"/>
          <w:szCs w:val="24"/>
        </w:rPr>
        <w:t xml:space="preserve">    &lt;svg width="600" height="400"&gt;&lt;/svg&gt;</w:t>
      </w:r>
    </w:p>
    <w:p w14:paraId="43E41607" w14:textId="77777777" w:rsidR="003C7E82" w:rsidRPr="003C7E82" w:rsidRDefault="003C7E82" w:rsidP="003C7E82">
      <w:pPr>
        <w:pStyle w:val="ListParagraph"/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003C7E82">
        <w:rPr>
          <w:rFonts w:ascii="Times New Roman" w:eastAsia="Times New Roman" w:hAnsi="Times New Roman" w:cs="Times New Roman"/>
          <w:sz w:val="24"/>
          <w:szCs w:val="24"/>
        </w:rPr>
        <w:t xml:space="preserve">    &lt;script&gt;</w:t>
      </w:r>
    </w:p>
    <w:p w14:paraId="202DDD57" w14:textId="77777777" w:rsidR="003C7E82" w:rsidRPr="003C7E82" w:rsidRDefault="003C7E82" w:rsidP="003C7E82">
      <w:pPr>
        <w:pStyle w:val="ListParagraph"/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003C7E82">
        <w:rPr>
          <w:rFonts w:ascii="Times New Roman" w:eastAsia="Times New Roman" w:hAnsi="Times New Roman" w:cs="Times New Roman"/>
          <w:sz w:val="24"/>
          <w:szCs w:val="24"/>
        </w:rPr>
        <w:t xml:space="preserve">        const svg = d3.select("svg");</w:t>
      </w:r>
    </w:p>
    <w:p w14:paraId="1A91216F" w14:textId="77777777" w:rsidR="003C7E82" w:rsidRPr="003C7E82" w:rsidRDefault="003C7E82" w:rsidP="003C7E82">
      <w:pPr>
        <w:pStyle w:val="ListParagraph"/>
        <w:ind w:left="360"/>
        <w:rPr>
          <w:rFonts w:ascii="Times New Roman" w:eastAsia="Times New Roman" w:hAnsi="Times New Roman" w:cs="Times New Roman"/>
          <w:sz w:val="24"/>
          <w:szCs w:val="24"/>
        </w:rPr>
      </w:pPr>
    </w:p>
    <w:p w14:paraId="4CBC5619" w14:textId="77777777" w:rsidR="003C7E82" w:rsidRPr="003C7E82" w:rsidRDefault="003C7E82" w:rsidP="003C7E82">
      <w:pPr>
        <w:pStyle w:val="ListParagraph"/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003C7E82">
        <w:rPr>
          <w:rFonts w:ascii="Times New Roman" w:eastAsia="Times New Roman" w:hAnsi="Times New Roman" w:cs="Times New Roman"/>
          <w:sz w:val="24"/>
          <w:szCs w:val="24"/>
        </w:rPr>
        <w:t xml:space="preserve">        // Create a static circle with a dark outline and lighter fill</w:t>
      </w:r>
    </w:p>
    <w:p w14:paraId="703FCE74" w14:textId="77777777" w:rsidR="003C7E82" w:rsidRPr="003C7E82" w:rsidRDefault="003C7E82" w:rsidP="003C7E82">
      <w:pPr>
        <w:pStyle w:val="ListParagraph"/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003C7E82">
        <w:rPr>
          <w:rFonts w:ascii="Times New Roman" w:eastAsia="Times New Roman" w:hAnsi="Times New Roman" w:cs="Times New Roman"/>
          <w:sz w:val="24"/>
          <w:szCs w:val="24"/>
        </w:rPr>
        <w:t xml:space="preserve">        const circle = svg.append("circle")</w:t>
      </w:r>
    </w:p>
    <w:p w14:paraId="5AE01C05" w14:textId="77777777" w:rsidR="003C7E82" w:rsidRPr="003C7E82" w:rsidRDefault="003C7E82" w:rsidP="003C7E82">
      <w:pPr>
        <w:pStyle w:val="ListParagraph"/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003C7E82">
        <w:rPr>
          <w:rFonts w:ascii="Times New Roman" w:eastAsia="Times New Roman" w:hAnsi="Times New Roman" w:cs="Times New Roman"/>
          <w:sz w:val="24"/>
          <w:szCs w:val="24"/>
        </w:rPr>
        <w:t xml:space="preserve">            .attr("class", "circle")</w:t>
      </w:r>
    </w:p>
    <w:p w14:paraId="629FCA99" w14:textId="77777777" w:rsidR="003C7E82" w:rsidRPr="003C7E82" w:rsidRDefault="003C7E82" w:rsidP="003C7E82">
      <w:pPr>
        <w:pStyle w:val="ListParagraph"/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003C7E82">
        <w:rPr>
          <w:rFonts w:ascii="Times New Roman" w:eastAsia="Times New Roman" w:hAnsi="Times New Roman" w:cs="Times New Roman"/>
          <w:sz w:val="24"/>
          <w:szCs w:val="24"/>
        </w:rPr>
        <w:t xml:space="preserve">            .attr("cx", 300)  // Center X position</w:t>
      </w:r>
    </w:p>
    <w:p w14:paraId="272C472B" w14:textId="77777777" w:rsidR="003C7E82" w:rsidRPr="003C7E82" w:rsidRDefault="003C7E82" w:rsidP="003C7E82">
      <w:pPr>
        <w:pStyle w:val="ListParagraph"/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003C7E82">
        <w:rPr>
          <w:rFonts w:ascii="Times New Roman" w:eastAsia="Times New Roman" w:hAnsi="Times New Roman" w:cs="Times New Roman"/>
          <w:sz w:val="24"/>
          <w:szCs w:val="24"/>
        </w:rPr>
        <w:t xml:space="preserve">            .attr("cy", 200)  // Center Y position</w:t>
      </w:r>
    </w:p>
    <w:p w14:paraId="68B31290" w14:textId="77777777" w:rsidR="003C7E82" w:rsidRPr="003C7E82" w:rsidRDefault="003C7E82" w:rsidP="003C7E82">
      <w:pPr>
        <w:pStyle w:val="ListParagraph"/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003C7E82">
        <w:rPr>
          <w:rFonts w:ascii="Times New Roman" w:eastAsia="Times New Roman" w:hAnsi="Times New Roman" w:cs="Times New Roman"/>
          <w:sz w:val="24"/>
          <w:szCs w:val="24"/>
        </w:rPr>
        <w:t xml:space="preserve">            .attr("r", 100)    // Radius</w:t>
      </w:r>
    </w:p>
    <w:p w14:paraId="38DC0544" w14:textId="77777777" w:rsidR="003C7E82" w:rsidRPr="003C7E82" w:rsidRDefault="003C7E82" w:rsidP="003C7E82">
      <w:pPr>
        <w:pStyle w:val="ListParagraph"/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003C7E82">
        <w:rPr>
          <w:rFonts w:ascii="Times New Roman" w:eastAsia="Times New Roman" w:hAnsi="Times New Roman" w:cs="Times New Roman"/>
          <w:sz w:val="24"/>
          <w:szCs w:val="24"/>
        </w:rPr>
        <w:t xml:space="preserve">            .attr("fill", "#add8e6") // Lighter fill color (light blue)</w:t>
      </w:r>
    </w:p>
    <w:p w14:paraId="6BC2CB35" w14:textId="77777777" w:rsidR="003C7E82" w:rsidRPr="003C7E82" w:rsidRDefault="003C7E82" w:rsidP="003C7E82">
      <w:pPr>
        <w:pStyle w:val="ListParagraph"/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003C7E82">
        <w:rPr>
          <w:rFonts w:ascii="Times New Roman" w:eastAsia="Times New Roman" w:hAnsi="Times New Roman" w:cs="Times New Roman"/>
          <w:sz w:val="24"/>
          <w:szCs w:val="24"/>
        </w:rPr>
        <w:t xml:space="preserve">            .attr("stroke", "darkblue") // Dark outline color</w:t>
      </w:r>
    </w:p>
    <w:p w14:paraId="2AFA915D" w14:textId="77777777" w:rsidR="003C7E82" w:rsidRPr="003C7E82" w:rsidRDefault="003C7E82" w:rsidP="003C7E82">
      <w:pPr>
        <w:pStyle w:val="ListParagraph"/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003C7E82">
        <w:rPr>
          <w:rFonts w:ascii="Times New Roman" w:eastAsia="Times New Roman" w:hAnsi="Times New Roman" w:cs="Times New Roman"/>
          <w:sz w:val="24"/>
          <w:szCs w:val="24"/>
        </w:rPr>
        <w:t xml:space="preserve">            .attr("stroke-width", 3); // Width of the outline</w:t>
      </w:r>
    </w:p>
    <w:p w14:paraId="69A75FD8" w14:textId="77777777" w:rsidR="003C7E82" w:rsidRPr="003C7E82" w:rsidRDefault="003C7E82" w:rsidP="003C7E82">
      <w:pPr>
        <w:pStyle w:val="ListParagraph"/>
        <w:ind w:left="360"/>
        <w:rPr>
          <w:rFonts w:ascii="Times New Roman" w:eastAsia="Times New Roman" w:hAnsi="Times New Roman" w:cs="Times New Roman"/>
          <w:sz w:val="24"/>
          <w:szCs w:val="24"/>
        </w:rPr>
      </w:pPr>
    </w:p>
    <w:p w14:paraId="5514D11C" w14:textId="77777777" w:rsidR="003C7E82" w:rsidRPr="003C7E82" w:rsidRDefault="003C7E82" w:rsidP="003C7E82">
      <w:pPr>
        <w:pStyle w:val="ListParagraph"/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003C7E82">
        <w:rPr>
          <w:rFonts w:ascii="Times New Roman" w:eastAsia="Times New Roman" w:hAnsi="Times New Roman" w:cs="Times New Roman"/>
          <w:sz w:val="24"/>
          <w:szCs w:val="24"/>
        </w:rPr>
        <w:t xml:space="preserve">        // Add hover effects</w:t>
      </w:r>
    </w:p>
    <w:p w14:paraId="1AA711BD" w14:textId="77777777" w:rsidR="003C7E82" w:rsidRPr="003C7E82" w:rsidRDefault="003C7E82" w:rsidP="003C7E82">
      <w:pPr>
        <w:pStyle w:val="ListParagraph"/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003C7E82">
        <w:rPr>
          <w:rFonts w:ascii="Times New Roman" w:eastAsia="Times New Roman" w:hAnsi="Times New Roman" w:cs="Times New Roman"/>
          <w:sz w:val="24"/>
          <w:szCs w:val="24"/>
        </w:rPr>
        <w:t xml:space="preserve">        circle.on("mouseover", function() {</w:t>
      </w:r>
    </w:p>
    <w:p w14:paraId="16604F16" w14:textId="77777777" w:rsidR="003C7E82" w:rsidRPr="003C7E82" w:rsidRDefault="003C7E82" w:rsidP="003C7E82">
      <w:pPr>
        <w:pStyle w:val="ListParagraph"/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003C7E82">
        <w:rPr>
          <w:rFonts w:ascii="Times New Roman" w:eastAsia="Times New Roman" w:hAnsi="Times New Roman" w:cs="Times New Roman"/>
          <w:sz w:val="24"/>
          <w:szCs w:val="24"/>
        </w:rPr>
        <w:t xml:space="preserve">            d3.select(this)</w:t>
      </w:r>
    </w:p>
    <w:p w14:paraId="07C6C727" w14:textId="77777777" w:rsidR="003C7E82" w:rsidRPr="003C7E82" w:rsidRDefault="003C7E82" w:rsidP="003C7E82">
      <w:pPr>
        <w:pStyle w:val="ListParagraph"/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003C7E82">
        <w:rPr>
          <w:rFonts w:ascii="Times New Roman" w:eastAsia="Times New Roman" w:hAnsi="Times New Roman" w:cs="Times New Roman"/>
          <w:sz w:val="24"/>
          <w:szCs w:val="24"/>
        </w:rPr>
        <w:t xml:space="preserve">                .attr("fill", "lightcoral") // Change fill color on hover</w:t>
      </w:r>
    </w:p>
    <w:p w14:paraId="6FD2D392" w14:textId="77777777" w:rsidR="003C7E82" w:rsidRPr="003C7E82" w:rsidRDefault="003C7E82" w:rsidP="003C7E82">
      <w:pPr>
        <w:pStyle w:val="ListParagraph"/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003C7E82">
        <w:rPr>
          <w:rFonts w:ascii="Times New Roman" w:eastAsia="Times New Roman" w:hAnsi="Times New Roman" w:cs="Times New Roman"/>
          <w:sz w:val="24"/>
          <w:szCs w:val="24"/>
        </w:rPr>
        <w:t xml:space="preserve">                .attr("stroke", "red"); // Change stroke color on hover</w:t>
      </w:r>
    </w:p>
    <w:p w14:paraId="060B6EEB" w14:textId="77777777" w:rsidR="003C7E82" w:rsidRPr="003C7E82" w:rsidRDefault="003C7E82" w:rsidP="003C7E82">
      <w:pPr>
        <w:pStyle w:val="ListParagraph"/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003C7E82">
        <w:rPr>
          <w:rFonts w:ascii="Times New Roman" w:eastAsia="Times New Roman" w:hAnsi="Times New Roman" w:cs="Times New Roman"/>
          <w:sz w:val="24"/>
          <w:szCs w:val="24"/>
        </w:rPr>
        <w:t xml:space="preserve">        })</w:t>
      </w:r>
    </w:p>
    <w:p w14:paraId="7FAAEFFB" w14:textId="77777777" w:rsidR="003C7E82" w:rsidRPr="003C7E82" w:rsidRDefault="003C7E82" w:rsidP="003C7E82">
      <w:pPr>
        <w:pStyle w:val="ListParagraph"/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003C7E82">
        <w:rPr>
          <w:rFonts w:ascii="Times New Roman" w:eastAsia="Times New Roman" w:hAnsi="Times New Roman" w:cs="Times New Roman"/>
          <w:sz w:val="24"/>
          <w:szCs w:val="24"/>
        </w:rPr>
        <w:t xml:space="preserve">        .on("mouseout", function() {</w:t>
      </w:r>
    </w:p>
    <w:p w14:paraId="5BC55C61" w14:textId="77777777" w:rsidR="003C7E82" w:rsidRPr="003C7E82" w:rsidRDefault="003C7E82" w:rsidP="003C7E82">
      <w:pPr>
        <w:pStyle w:val="ListParagraph"/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003C7E82">
        <w:rPr>
          <w:rFonts w:ascii="Times New Roman" w:eastAsia="Times New Roman" w:hAnsi="Times New Roman" w:cs="Times New Roman"/>
          <w:sz w:val="24"/>
          <w:szCs w:val="24"/>
        </w:rPr>
        <w:t xml:space="preserve">            d3.select(this)</w:t>
      </w:r>
    </w:p>
    <w:p w14:paraId="3D75DA2B" w14:textId="77777777" w:rsidR="003C7E82" w:rsidRPr="003C7E82" w:rsidRDefault="003C7E82" w:rsidP="003C7E82">
      <w:pPr>
        <w:pStyle w:val="ListParagraph"/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003C7E82">
        <w:rPr>
          <w:rFonts w:ascii="Times New Roman" w:eastAsia="Times New Roman" w:hAnsi="Times New Roman" w:cs="Times New Roman"/>
          <w:sz w:val="24"/>
          <w:szCs w:val="24"/>
        </w:rPr>
        <w:t xml:space="preserve">                .attr("fill", "#add8e6") // Reset fill color</w:t>
      </w:r>
    </w:p>
    <w:p w14:paraId="6D3F70CB" w14:textId="77777777" w:rsidR="003C7E82" w:rsidRPr="003C7E82" w:rsidRDefault="003C7E82" w:rsidP="003C7E82">
      <w:pPr>
        <w:pStyle w:val="ListParagraph"/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003C7E82">
        <w:rPr>
          <w:rFonts w:ascii="Times New Roman" w:eastAsia="Times New Roman" w:hAnsi="Times New Roman" w:cs="Times New Roman"/>
          <w:sz w:val="24"/>
          <w:szCs w:val="24"/>
        </w:rPr>
        <w:t xml:space="preserve">                .attr("stroke", "darkblue"); // Reset stroke color</w:t>
      </w:r>
    </w:p>
    <w:p w14:paraId="35D71F65" w14:textId="77777777" w:rsidR="003C7E82" w:rsidRPr="003C7E82" w:rsidRDefault="003C7E82" w:rsidP="003C7E82">
      <w:pPr>
        <w:pStyle w:val="ListParagraph"/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003C7E82">
        <w:rPr>
          <w:rFonts w:ascii="Times New Roman" w:eastAsia="Times New Roman" w:hAnsi="Times New Roman" w:cs="Times New Roman"/>
          <w:sz w:val="24"/>
          <w:szCs w:val="24"/>
        </w:rPr>
        <w:t xml:space="preserve">        });</w:t>
      </w:r>
    </w:p>
    <w:p w14:paraId="18DC4514" w14:textId="77777777" w:rsidR="003C7E82" w:rsidRPr="003C7E82" w:rsidRDefault="003C7E82" w:rsidP="003C7E82">
      <w:pPr>
        <w:pStyle w:val="ListParagraph"/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003C7E82">
        <w:rPr>
          <w:rFonts w:ascii="Times New Roman" w:eastAsia="Times New Roman" w:hAnsi="Times New Roman" w:cs="Times New Roman"/>
          <w:sz w:val="24"/>
          <w:szCs w:val="24"/>
        </w:rPr>
        <w:t xml:space="preserve">    &lt;/script&gt;</w:t>
      </w:r>
    </w:p>
    <w:p w14:paraId="5552CC82" w14:textId="77777777" w:rsidR="003C7E82" w:rsidRPr="003C7E82" w:rsidRDefault="003C7E82" w:rsidP="003C7E82">
      <w:pPr>
        <w:pStyle w:val="ListParagraph"/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003C7E82">
        <w:rPr>
          <w:rFonts w:ascii="Times New Roman" w:eastAsia="Times New Roman" w:hAnsi="Times New Roman" w:cs="Times New Roman"/>
          <w:sz w:val="24"/>
          <w:szCs w:val="24"/>
        </w:rPr>
        <w:t>&lt;/body&gt;</w:t>
      </w:r>
    </w:p>
    <w:p w14:paraId="4CE1750D" w14:textId="5410AD2A" w:rsidR="003C7E82" w:rsidRDefault="003C7E82" w:rsidP="003C7E82">
      <w:pPr>
        <w:pStyle w:val="ListParagraph"/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003C7E82">
        <w:rPr>
          <w:rFonts w:ascii="Times New Roman" w:eastAsia="Times New Roman" w:hAnsi="Times New Roman" w:cs="Times New Roman"/>
          <w:sz w:val="24"/>
          <w:szCs w:val="24"/>
        </w:rPr>
        <w:t>&lt;/html&gt;</w:t>
      </w:r>
    </w:p>
    <w:p w14:paraId="1ED01687" w14:textId="490DE578" w:rsidR="003C7E82" w:rsidRDefault="003C7E82" w:rsidP="003C7E82">
      <w:pPr>
        <w:pStyle w:val="ListParagraph"/>
        <w:ind w:left="360"/>
        <w:rPr>
          <w:rFonts w:ascii="Times New Roman" w:eastAsia="Times New Roman" w:hAnsi="Times New Roman" w:cs="Times New Roman"/>
          <w:sz w:val="24"/>
          <w:szCs w:val="24"/>
        </w:rPr>
      </w:pPr>
    </w:p>
    <w:p w14:paraId="352902C3" w14:textId="60E8E0D8" w:rsidR="003C7E82" w:rsidRDefault="003C7E82" w:rsidP="003C7E82">
      <w:pPr>
        <w:pStyle w:val="ListParagraph"/>
        <w:ind w:left="360"/>
        <w:rPr>
          <w:rFonts w:ascii="Times New Roman" w:eastAsia="Times New Roman" w:hAnsi="Times New Roman" w:cs="Times New Roman"/>
          <w:sz w:val="24"/>
          <w:szCs w:val="24"/>
        </w:rPr>
      </w:pPr>
    </w:p>
    <w:p w14:paraId="61069742" w14:textId="3DA96543" w:rsidR="003C7E82" w:rsidRDefault="003C7E82" w:rsidP="003C7E82">
      <w:pPr>
        <w:pStyle w:val="ListParagraph"/>
        <w:ind w:left="360"/>
        <w:rPr>
          <w:rFonts w:ascii="Times New Roman" w:eastAsia="Times New Roman" w:hAnsi="Times New Roman" w:cs="Times New Roman"/>
          <w:sz w:val="24"/>
          <w:szCs w:val="24"/>
        </w:rPr>
      </w:pPr>
    </w:p>
    <w:p w14:paraId="269E9E9F" w14:textId="332F72FA" w:rsidR="003C7E82" w:rsidRDefault="003C7E82" w:rsidP="003C7E82">
      <w:pPr>
        <w:pStyle w:val="ListParagraph"/>
        <w:ind w:left="360"/>
        <w:rPr>
          <w:rFonts w:ascii="Times New Roman" w:eastAsia="Times New Roman" w:hAnsi="Times New Roman" w:cs="Times New Roman"/>
          <w:sz w:val="24"/>
          <w:szCs w:val="24"/>
        </w:rPr>
      </w:pPr>
    </w:p>
    <w:p w14:paraId="3E5AAAC6" w14:textId="67296536" w:rsidR="003C7E82" w:rsidRDefault="003C7E82" w:rsidP="003C7E82">
      <w:pPr>
        <w:pStyle w:val="ListParagraph"/>
        <w:ind w:left="360"/>
        <w:rPr>
          <w:rFonts w:ascii="Times New Roman" w:eastAsia="Times New Roman" w:hAnsi="Times New Roman" w:cs="Times New Roman"/>
          <w:sz w:val="24"/>
          <w:szCs w:val="24"/>
        </w:rPr>
      </w:pPr>
    </w:p>
    <w:p w14:paraId="3A1CC526" w14:textId="3FFF03BF" w:rsidR="003C7E82" w:rsidRDefault="003C7E82" w:rsidP="003C7E82">
      <w:pPr>
        <w:pStyle w:val="ListParagraph"/>
        <w:ind w:left="360"/>
        <w:rPr>
          <w:rFonts w:ascii="Times New Roman" w:eastAsia="Times New Roman" w:hAnsi="Times New Roman" w:cs="Times New Roman"/>
          <w:b/>
          <w:sz w:val="24"/>
          <w:szCs w:val="24"/>
        </w:rPr>
      </w:pPr>
      <w:r w:rsidRPr="003C7E82">
        <w:rPr>
          <w:rFonts w:ascii="Times New Roman" w:eastAsia="Times New Roman" w:hAnsi="Times New Roman" w:cs="Times New Roman"/>
          <w:b/>
          <w:sz w:val="24"/>
          <w:szCs w:val="24"/>
        </w:rPr>
        <w:lastRenderedPageBreak/>
        <w:t>Output:</w:t>
      </w:r>
    </w:p>
    <w:p w14:paraId="2EF209E0" w14:textId="6407EE43" w:rsidR="003C7E82" w:rsidRPr="003C7E82" w:rsidRDefault="003C7E82" w:rsidP="003C7E82">
      <w:pPr>
        <w:pStyle w:val="ListParagraph"/>
        <w:ind w:left="360"/>
        <w:rPr>
          <w:rFonts w:ascii="Times New Roman" w:eastAsia="Times New Roman" w:hAnsi="Times New Roman" w:cs="Times New Roman"/>
          <w:b/>
          <w:sz w:val="24"/>
          <w:szCs w:val="24"/>
        </w:rPr>
      </w:pPr>
      <w:r w:rsidRPr="003C7E82">
        <w:rPr>
          <w:rFonts w:ascii="Times New Roman" w:eastAsia="Times New Roman" w:hAnsi="Times New Roman" w:cs="Times New Roman"/>
          <w:b/>
          <w:sz w:val="24"/>
          <w:szCs w:val="24"/>
        </w:rPr>
        <w:drawing>
          <wp:anchor distT="0" distB="0" distL="114300" distR="114300" simplePos="0" relativeHeight="251658240" behindDoc="0" locked="0" layoutInCell="1" allowOverlap="1" wp14:anchorId="3D021739" wp14:editId="3E925A0B">
            <wp:simplePos x="0" y="0"/>
            <wp:positionH relativeFrom="column">
              <wp:posOffset>3121025</wp:posOffset>
            </wp:positionH>
            <wp:positionV relativeFrom="paragraph">
              <wp:posOffset>11430</wp:posOffset>
            </wp:positionV>
            <wp:extent cx="1800225" cy="1800225"/>
            <wp:effectExtent l="0" t="0" r="9525" b="9525"/>
            <wp:wrapSquare wrapText="bothSides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00225" cy="18002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3C7E82">
        <w:rPr>
          <w:rFonts w:ascii="Times New Roman" w:eastAsia="Times New Roman" w:hAnsi="Times New Roman" w:cs="Times New Roman"/>
          <w:b/>
          <w:sz w:val="24"/>
          <w:szCs w:val="24"/>
        </w:rPr>
        <w:drawing>
          <wp:inline distT="0" distB="0" distL="0" distR="0" wp14:anchorId="0C469926" wp14:editId="1416484E">
            <wp:extent cx="1857375" cy="1831932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869412" cy="18438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3C7E82">
        <w:rPr>
          <w:noProof/>
          <w:lang w:val="en-IN"/>
        </w:rPr>
        <w:t xml:space="preserve"> </w:t>
      </w:r>
    </w:p>
    <w:p w14:paraId="1AA42F3E" w14:textId="77777777" w:rsidR="003C7E82" w:rsidRPr="003C7E82" w:rsidRDefault="003C7E82" w:rsidP="003C7E82">
      <w:pPr>
        <w:pStyle w:val="ListParagraph"/>
        <w:ind w:left="360"/>
        <w:rPr>
          <w:rFonts w:ascii="Times New Roman" w:eastAsia="Times New Roman" w:hAnsi="Times New Roman" w:cs="Times New Roman"/>
          <w:sz w:val="24"/>
          <w:szCs w:val="24"/>
        </w:rPr>
      </w:pPr>
    </w:p>
    <w:p w14:paraId="328A50B5" w14:textId="2E374D7B" w:rsidR="003C7E82" w:rsidRPr="003C7E82" w:rsidRDefault="003C7E82" w:rsidP="003C7E82">
      <w:pPr>
        <w:pStyle w:val="ListParagraph"/>
        <w:numPr>
          <w:ilvl w:val="0"/>
          <w:numId w:val="2"/>
        </w:numPr>
        <w:rPr>
          <w:rFonts w:ascii="Times New Roman" w:eastAsia="Times New Roman" w:hAnsi="Times New Roman" w:cs="Times New Roman"/>
          <w:sz w:val="24"/>
          <w:szCs w:val="24"/>
        </w:rPr>
      </w:pPr>
      <w:r w:rsidRPr="003C7E82">
        <w:rPr>
          <w:rFonts w:ascii="Times New Roman" w:eastAsia="Times New Roman" w:hAnsi="Times New Roman" w:cs="Times New Roman"/>
          <w:b/>
          <w:sz w:val="24"/>
          <w:szCs w:val="24"/>
        </w:rPr>
        <w:t>Bar graph:</w:t>
      </w:r>
    </w:p>
    <w:p w14:paraId="646EABED" w14:textId="77777777" w:rsidR="003C7E82" w:rsidRPr="003C7E82" w:rsidRDefault="003C7E82" w:rsidP="003C7E82">
      <w:pPr>
        <w:pStyle w:val="ListParagraph"/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003C7E82">
        <w:rPr>
          <w:rFonts w:ascii="Times New Roman" w:eastAsia="Times New Roman" w:hAnsi="Times New Roman" w:cs="Times New Roman"/>
          <w:sz w:val="24"/>
          <w:szCs w:val="24"/>
        </w:rPr>
        <w:t>&lt;!DOCTYPE html&gt;</w:t>
      </w:r>
    </w:p>
    <w:p w14:paraId="04C6A03B" w14:textId="77777777" w:rsidR="003C7E82" w:rsidRPr="003C7E82" w:rsidRDefault="003C7E82" w:rsidP="003C7E82">
      <w:pPr>
        <w:pStyle w:val="ListParagraph"/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003C7E82">
        <w:rPr>
          <w:rFonts w:ascii="Times New Roman" w:eastAsia="Times New Roman" w:hAnsi="Times New Roman" w:cs="Times New Roman"/>
          <w:sz w:val="24"/>
          <w:szCs w:val="24"/>
        </w:rPr>
        <w:t>&lt;html lang="en"&gt;</w:t>
      </w:r>
    </w:p>
    <w:p w14:paraId="52FDB7F2" w14:textId="77777777" w:rsidR="003C7E82" w:rsidRPr="003C7E82" w:rsidRDefault="003C7E82" w:rsidP="003C7E82">
      <w:pPr>
        <w:pStyle w:val="ListParagraph"/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003C7E82">
        <w:rPr>
          <w:rFonts w:ascii="Times New Roman" w:eastAsia="Times New Roman" w:hAnsi="Times New Roman" w:cs="Times New Roman"/>
          <w:sz w:val="24"/>
          <w:szCs w:val="24"/>
        </w:rPr>
        <w:t>&lt;head&gt;</w:t>
      </w:r>
    </w:p>
    <w:p w14:paraId="6A86A7D0" w14:textId="77777777" w:rsidR="003C7E82" w:rsidRPr="003C7E82" w:rsidRDefault="003C7E82" w:rsidP="003C7E82">
      <w:pPr>
        <w:pStyle w:val="ListParagraph"/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003C7E82">
        <w:rPr>
          <w:rFonts w:ascii="Times New Roman" w:eastAsia="Times New Roman" w:hAnsi="Times New Roman" w:cs="Times New Roman"/>
          <w:sz w:val="24"/>
          <w:szCs w:val="24"/>
        </w:rPr>
        <w:t xml:space="preserve">    &lt;meta charset="UTF-8"&gt;</w:t>
      </w:r>
    </w:p>
    <w:p w14:paraId="4AE0BBCA" w14:textId="77777777" w:rsidR="003C7E82" w:rsidRPr="003C7E82" w:rsidRDefault="003C7E82" w:rsidP="003C7E82">
      <w:pPr>
        <w:pStyle w:val="ListParagraph"/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003C7E82">
        <w:rPr>
          <w:rFonts w:ascii="Times New Roman" w:eastAsia="Times New Roman" w:hAnsi="Times New Roman" w:cs="Times New Roman"/>
          <w:sz w:val="24"/>
          <w:szCs w:val="24"/>
        </w:rPr>
        <w:t xml:space="preserve">    &lt;meta name="viewport" content="width=device-width, initial-scale=1.0"&gt;</w:t>
      </w:r>
    </w:p>
    <w:p w14:paraId="2A911D6F" w14:textId="77777777" w:rsidR="003C7E82" w:rsidRPr="003C7E82" w:rsidRDefault="003C7E82" w:rsidP="003C7E82">
      <w:pPr>
        <w:pStyle w:val="ListParagraph"/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003C7E82">
        <w:rPr>
          <w:rFonts w:ascii="Times New Roman" w:eastAsia="Times New Roman" w:hAnsi="Times New Roman" w:cs="Times New Roman"/>
          <w:sz w:val="24"/>
          <w:szCs w:val="24"/>
        </w:rPr>
        <w:t xml:space="preserve">    &lt;title&gt;D3.js Bar Chart&lt;/title&gt;</w:t>
      </w:r>
    </w:p>
    <w:p w14:paraId="1C22F821" w14:textId="77777777" w:rsidR="003C7E82" w:rsidRPr="003C7E82" w:rsidRDefault="003C7E82" w:rsidP="003C7E82">
      <w:pPr>
        <w:pStyle w:val="ListParagraph"/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003C7E82">
        <w:rPr>
          <w:rFonts w:ascii="Times New Roman" w:eastAsia="Times New Roman" w:hAnsi="Times New Roman" w:cs="Times New Roman"/>
          <w:sz w:val="24"/>
          <w:szCs w:val="24"/>
        </w:rPr>
        <w:t xml:space="preserve">    &lt;script src="https://d3js.org/d3.v7.min.js"&gt;&lt;/script&gt;</w:t>
      </w:r>
    </w:p>
    <w:p w14:paraId="0495C470" w14:textId="77777777" w:rsidR="003C7E82" w:rsidRPr="003C7E82" w:rsidRDefault="003C7E82" w:rsidP="003C7E82">
      <w:pPr>
        <w:pStyle w:val="ListParagraph"/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003C7E82">
        <w:rPr>
          <w:rFonts w:ascii="Times New Roman" w:eastAsia="Times New Roman" w:hAnsi="Times New Roman" w:cs="Times New Roman"/>
          <w:sz w:val="24"/>
          <w:szCs w:val="24"/>
        </w:rPr>
        <w:t xml:space="preserve">    &lt;style&gt;</w:t>
      </w:r>
    </w:p>
    <w:p w14:paraId="009DA3E1" w14:textId="77777777" w:rsidR="003C7E82" w:rsidRPr="003C7E82" w:rsidRDefault="003C7E82" w:rsidP="003C7E82">
      <w:pPr>
        <w:pStyle w:val="ListParagraph"/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003C7E82">
        <w:rPr>
          <w:rFonts w:ascii="Times New Roman" w:eastAsia="Times New Roman" w:hAnsi="Times New Roman" w:cs="Times New Roman"/>
          <w:sz w:val="24"/>
          <w:szCs w:val="24"/>
        </w:rPr>
        <w:t xml:space="preserve">        .bar { fill: steelblue; transition: fill 0.3s; }</w:t>
      </w:r>
    </w:p>
    <w:p w14:paraId="3AA4A224" w14:textId="77777777" w:rsidR="003C7E82" w:rsidRPr="003C7E82" w:rsidRDefault="003C7E82" w:rsidP="003C7E82">
      <w:pPr>
        <w:pStyle w:val="ListParagraph"/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003C7E82">
        <w:rPr>
          <w:rFonts w:ascii="Times New Roman" w:eastAsia="Times New Roman" w:hAnsi="Times New Roman" w:cs="Times New Roman"/>
          <w:sz w:val="24"/>
          <w:szCs w:val="24"/>
        </w:rPr>
        <w:t xml:space="preserve">        .bar:hover { fill: orange; }</w:t>
      </w:r>
    </w:p>
    <w:p w14:paraId="58ED09C8" w14:textId="77777777" w:rsidR="003C7E82" w:rsidRPr="003C7E82" w:rsidRDefault="003C7E82" w:rsidP="003C7E82">
      <w:pPr>
        <w:pStyle w:val="ListParagraph"/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003C7E82">
        <w:rPr>
          <w:rFonts w:ascii="Times New Roman" w:eastAsia="Times New Roman" w:hAnsi="Times New Roman" w:cs="Times New Roman"/>
          <w:sz w:val="24"/>
          <w:szCs w:val="24"/>
        </w:rPr>
        <w:t xml:space="preserve">        .axis path, .axis line { fill: none; shape-rendering: crispEdges; }</w:t>
      </w:r>
    </w:p>
    <w:p w14:paraId="189D26A2" w14:textId="77777777" w:rsidR="003C7E82" w:rsidRPr="003C7E82" w:rsidRDefault="003C7E82" w:rsidP="003C7E82">
      <w:pPr>
        <w:pStyle w:val="ListParagraph"/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003C7E82">
        <w:rPr>
          <w:rFonts w:ascii="Times New Roman" w:eastAsia="Times New Roman" w:hAnsi="Times New Roman" w:cs="Times New Roman"/>
          <w:sz w:val="24"/>
          <w:szCs w:val="24"/>
        </w:rPr>
        <w:t xml:space="preserve">        .axis-label { font-size: 14px; font-weight: bold; }</w:t>
      </w:r>
    </w:p>
    <w:p w14:paraId="5FDFDAAF" w14:textId="77777777" w:rsidR="003C7E82" w:rsidRPr="003C7E82" w:rsidRDefault="003C7E82" w:rsidP="003C7E82">
      <w:pPr>
        <w:pStyle w:val="ListParagraph"/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003C7E82">
        <w:rPr>
          <w:rFonts w:ascii="Times New Roman" w:eastAsia="Times New Roman" w:hAnsi="Times New Roman" w:cs="Times New Roman"/>
          <w:sz w:val="24"/>
          <w:szCs w:val="24"/>
        </w:rPr>
        <w:t xml:space="preserve">        svg { border: 1px solid #ccc; }</w:t>
      </w:r>
      <w:bookmarkStart w:id="0" w:name="_GoBack"/>
      <w:bookmarkEnd w:id="0"/>
    </w:p>
    <w:p w14:paraId="29D55081" w14:textId="77777777" w:rsidR="003C7E82" w:rsidRPr="003C7E82" w:rsidRDefault="003C7E82" w:rsidP="003C7E82">
      <w:pPr>
        <w:pStyle w:val="ListParagraph"/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003C7E82">
        <w:rPr>
          <w:rFonts w:ascii="Times New Roman" w:eastAsia="Times New Roman" w:hAnsi="Times New Roman" w:cs="Times New Roman"/>
          <w:sz w:val="24"/>
          <w:szCs w:val="24"/>
        </w:rPr>
        <w:t xml:space="preserve">    &lt;/style&gt;</w:t>
      </w:r>
    </w:p>
    <w:p w14:paraId="777E3209" w14:textId="77777777" w:rsidR="003C7E82" w:rsidRPr="003C7E82" w:rsidRDefault="003C7E82" w:rsidP="003C7E82">
      <w:pPr>
        <w:pStyle w:val="ListParagraph"/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003C7E82">
        <w:rPr>
          <w:rFonts w:ascii="Times New Roman" w:eastAsia="Times New Roman" w:hAnsi="Times New Roman" w:cs="Times New Roman"/>
          <w:sz w:val="24"/>
          <w:szCs w:val="24"/>
        </w:rPr>
        <w:t>&lt;/head&gt;</w:t>
      </w:r>
    </w:p>
    <w:p w14:paraId="3F5286EB" w14:textId="77777777" w:rsidR="003C7E82" w:rsidRPr="003C7E82" w:rsidRDefault="003C7E82" w:rsidP="003C7E82">
      <w:pPr>
        <w:pStyle w:val="ListParagraph"/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003C7E82">
        <w:rPr>
          <w:rFonts w:ascii="Times New Roman" w:eastAsia="Times New Roman" w:hAnsi="Times New Roman" w:cs="Times New Roman"/>
          <w:sz w:val="24"/>
          <w:szCs w:val="24"/>
        </w:rPr>
        <w:t>&lt;body&gt;</w:t>
      </w:r>
    </w:p>
    <w:p w14:paraId="5C0EC4C1" w14:textId="77777777" w:rsidR="003C7E82" w:rsidRPr="003C7E82" w:rsidRDefault="003C7E82" w:rsidP="003C7E82">
      <w:pPr>
        <w:pStyle w:val="ListParagraph"/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003C7E82">
        <w:rPr>
          <w:rFonts w:ascii="Times New Roman" w:eastAsia="Times New Roman" w:hAnsi="Times New Roman" w:cs="Times New Roman"/>
          <w:sz w:val="24"/>
          <w:szCs w:val="24"/>
        </w:rPr>
        <w:t xml:space="preserve">    &lt;svg width="600" height="400"&gt;&lt;/svg&gt;</w:t>
      </w:r>
    </w:p>
    <w:p w14:paraId="3D9F02B8" w14:textId="77777777" w:rsidR="003C7E82" w:rsidRPr="003C7E82" w:rsidRDefault="003C7E82" w:rsidP="003C7E82">
      <w:pPr>
        <w:pStyle w:val="ListParagraph"/>
        <w:ind w:left="360"/>
        <w:rPr>
          <w:rFonts w:ascii="Times New Roman" w:eastAsia="Times New Roman" w:hAnsi="Times New Roman" w:cs="Times New Roman"/>
          <w:sz w:val="24"/>
          <w:szCs w:val="24"/>
        </w:rPr>
      </w:pPr>
    </w:p>
    <w:p w14:paraId="1838282F" w14:textId="77777777" w:rsidR="003C7E82" w:rsidRPr="003C7E82" w:rsidRDefault="003C7E82" w:rsidP="003C7E82">
      <w:pPr>
        <w:pStyle w:val="ListParagraph"/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003C7E82">
        <w:rPr>
          <w:rFonts w:ascii="Times New Roman" w:eastAsia="Times New Roman" w:hAnsi="Times New Roman" w:cs="Times New Roman"/>
          <w:sz w:val="24"/>
          <w:szCs w:val="24"/>
        </w:rPr>
        <w:t xml:space="preserve">    &lt;script&gt;</w:t>
      </w:r>
    </w:p>
    <w:p w14:paraId="3D6A56A9" w14:textId="77777777" w:rsidR="003C7E82" w:rsidRPr="003C7E82" w:rsidRDefault="003C7E82" w:rsidP="003C7E82">
      <w:pPr>
        <w:pStyle w:val="ListParagraph"/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003C7E82">
        <w:rPr>
          <w:rFonts w:ascii="Times New Roman" w:eastAsia="Times New Roman" w:hAnsi="Times New Roman" w:cs="Times New Roman"/>
          <w:sz w:val="24"/>
          <w:szCs w:val="24"/>
        </w:rPr>
        <w:t xml:space="preserve">        const data = Array.from({length: 10}, () =&gt; Math.floor(Math.random() * 101));</w:t>
      </w:r>
    </w:p>
    <w:p w14:paraId="338B6517" w14:textId="2B241830" w:rsidR="003C7E82" w:rsidRPr="003C7E82" w:rsidRDefault="003C7E82" w:rsidP="003C7E82">
      <w:pPr>
        <w:pStyle w:val="ListParagraph"/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003C7E82">
        <w:rPr>
          <w:rFonts w:ascii="Times New Roman" w:eastAsia="Times New Roman" w:hAnsi="Times New Roman" w:cs="Times New Roman"/>
          <w:sz w:val="24"/>
          <w:szCs w:val="24"/>
        </w:rPr>
        <w:t xml:space="preserve">        const names = </w:t>
      </w:r>
      <w:r w:rsidR="00F637DB" w:rsidRPr="00F637DB">
        <w:rPr>
          <w:rFonts w:ascii="Times New Roman" w:eastAsia="Times New Roman" w:hAnsi="Times New Roman" w:cs="Times New Roman"/>
          <w:sz w:val="24"/>
          <w:szCs w:val="24"/>
        </w:rPr>
        <w:t>["Annette", "Bob","Christy" ,"Deborah", "David", "Grace", "Hannah", "Ian","Jorryn","Levin"];</w:t>
      </w:r>
    </w:p>
    <w:p w14:paraId="05B1F914" w14:textId="77777777" w:rsidR="003C7E82" w:rsidRPr="003C7E82" w:rsidRDefault="003C7E82" w:rsidP="003C7E82">
      <w:pPr>
        <w:pStyle w:val="ListParagraph"/>
        <w:ind w:left="360"/>
        <w:rPr>
          <w:rFonts w:ascii="Times New Roman" w:eastAsia="Times New Roman" w:hAnsi="Times New Roman" w:cs="Times New Roman"/>
          <w:sz w:val="24"/>
          <w:szCs w:val="24"/>
        </w:rPr>
      </w:pPr>
    </w:p>
    <w:p w14:paraId="17AD1FF4" w14:textId="77777777" w:rsidR="003C7E82" w:rsidRPr="003C7E82" w:rsidRDefault="003C7E82" w:rsidP="003C7E82">
      <w:pPr>
        <w:pStyle w:val="ListParagraph"/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003C7E82">
        <w:rPr>
          <w:rFonts w:ascii="Times New Roman" w:eastAsia="Times New Roman" w:hAnsi="Times New Roman" w:cs="Times New Roman"/>
          <w:sz w:val="24"/>
          <w:szCs w:val="24"/>
        </w:rPr>
        <w:t xml:space="preserve">        const svg = d3.select("svg"), margin = { top: 20, right: 30, bottom: 60, left: 60 };</w:t>
      </w:r>
    </w:p>
    <w:p w14:paraId="67AF8325" w14:textId="77777777" w:rsidR="003C7E82" w:rsidRPr="003C7E82" w:rsidRDefault="003C7E82" w:rsidP="003C7E82">
      <w:pPr>
        <w:pStyle w:val="ListParagraph"/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003C7E82">
        <w:rPr>
          <w:rFonts w:ascii="Times New Roman" w:eastAsia="Times New Roman" w:hAnsi="Times New Roman" w:cs="Times New Roman"/>
          <w:sz w:val="24"/>
          <w:szCs w:val="24"/>
        </w:rPr>
        <w:t xml:space="preserve">        const width = +svg.attr("width") - margin.left - margin.right;</w:t>
      </w:r>
    </w:p>
    <w:p w14:paraId="5347026C" w14:textId="77777777" w:rsidR="003C7E82" w:rsidRPr="003C7E82" w:rsidRDefault="003C7E82" w:rsidP="003C7E82">
      <w:pPr>
        <w:pStyle w:val="ListParagraph"/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003C7E82">
        <w:rPr>
          <w:rFonts w:ascii="Times New Roman" w:eastAsia="Times New Roman" w:hAnsi="Times New Roman" w:cs="Times New Roman"/>
          <w:sz w:val="24"/>
          <w:szCs w:val="24"/>
        </w:rPr>
        <w:t xml:space="preserve">        const height = +svg.attr("height") - margin.top - margin.bottom;</w:t>
      </w:r>
    </w:p>
    <w:p w14:paraId="6634DD39" w14:textId="77777777" w:rsidR="003C7E82" w:rsidRPr="003C7E82" w:rsidRDefault="003C7E82" w:rsidP="003C7E82">
      <w:pPr>
        <w:pStyle w:val="ListParagraph"/>
        <w:ind w:left="360"/>
        <w:rPr>
          <w:rFonts w:ascii="Times New Roman" w:eastAsia="Times New Roman" w:hAnsi="Times New Roman" w:cs="Times New Roman"/>
          <w:sz w:val="24"/>
          <w:szCs w:val="24"/>
        </w:rPr>
      </w:pPr>
    </w:p>
    <w:p w14:paraId="1517B471" w14:textId="77777777" w:rsidR="003C7E82" w:rsidRPr="003C7E82" w:rsidRDefault="003C7E82" w:rsidP="003C7E82">
      <w:pPr>
        <w:pStyle w:val="ListParagraph"/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003C7E82">
        <w:rPr>
          <w:rFonts w:ascii="Times New Roman" w:eastAsia="Times New Roman" w:hAnsi="Times New Roman" w:cs="Times New Roman"/>
          <w:sz w:val="24"/>
          <w:szCs w:val="24"/>
        </w:rPr>
        <w:t xml:space="preserve">        const x = d3.scaleBand().domain(names).range([0, width]).padding(0.1);</w:t>
      </w:r>
    </w:p>
    <w:p w14:paraId="497219A2" w14:textId="77777777" w:rsidR="003C7E82" w:rsidRPr="003C7E82" w:rsidRDefault="003C7E82" w:rsidP="003C7E82">
      <w:pPr>
        <w:pStyle w:val="ListParagraph"/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003C7E82">
        <w:rPr>
          <w:rFonts w:ascii="Times New Roman" w:eastAsia="Times New Roman" w:hAnsi="Times New Roman" w:cs="Times New Roman"/>
          <w:sz w:val="24"/>
          <w:szCs w:val="24"/>
        </w:rPr>
        <w:t xml:space="preserve">        const y = d3.scaleLinear().domain([0, d3.max(data)]).nice().range([height, 0]);</w:t>
      </w:r>
    </w:p>
    <w:p w14:paraId="394E39BD" w14:textId="77777777" w:rsidR="003C7E82" w:rsidRPr="003C7E82" w:rsidRDefault="003C7E82" w:rsidP="003C7E82">
      <w:pPr>
        <w:pStyle w:val="ListParagraph"/>
        <w:ind w:left="360"/>
        <w:rPr>
          <w:rFonts w:ascii="Times New Roman" w:eastAsia="Times New Roman" w:hAnsi="Times New Roman" w:cs="Times New Roman"/>
          <w:sz w:val="24"/>
          <w:szCs w:val="24"/>
        </w:rPr>
      </w:pPr>
    </w:p>
    <w:p w14:paraId="0909D1FE" w14:textId="77777777" w:rsidR="003C7E82" w:rsidRPr="003C7E82" w:rsidRDefault="003C7E82" w:rsidP="003C7E82">
      <w:pPr>
        <w:pStyle w:val="ListParagraph"/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003C7E82">
        <w:rPr>
          <w:rFonts w:ascii="Times New Roman" w:eastAsia="Times New Roman" w:hAnsi="Times New Roman" w:cs="Times New Roman"/>
          <w:sz w:val="24"/>
          <w:szCs w:val="24"/>
        </w:rPr>
        <w:t xml:space="preserve">        const g = svg.append("g").attr("transform", `translate(${margin.left},${margin.top})`);</w:t>
      </w:r>
    </w:p>
    <w:p w14:paraId="58C9B7F1" w14:textId="77777777" w:rsidR="003C7E82" w:rsidRPr="003C7E82" w:rsidRDefault="003C7E82" w:rsidP="003C7E82">
      <w:pPr>
        <w:pStyle w:val="ListParagraph"/>
        <w:ind w:left="360"/>
        <w:rPr>
          <w:rFonts w:ascii="Times New Roman" w:eastAsia="Times New Roman" w:hAnsi="Times New Roman" w:cs="Times New Roman"/>
          <w:sz w:val="24"/>
          <w:szCs w:val="24"/>
        </w:rPr>
      </w:pPr>
    </w:p>
    <w:p w14:paraId="4DA27B02" w14:textId="77777777" w:rsidR="003C7E82" w:rsidRPr="003C7E82" w:rsidRDefault="003C7E82" w:rsidP="003C7E82">
      <w:pPr>
        <w:pStyle w:val="ListParagraph"/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003C7E82">
        <w:rPr>
          <w:rFonts w:ascii="Times New Roman" w:eastAsia="Times New Roman" w:hAnsi="Times New Roman" w:cs="Times New Roman"/>
          <w:sz w:val="24"/>
          <w:szCs w:val="24"/>
        </w:rPr>
        <w:t xml:space="preserve">        g.append("g").attr("class", "axis axis--x").attr("transform", `translate(0,${height})`)</w:t>
      </w:r>
    </w:p>
    <w:p w14:paraId="6D55C920" w14:textId="77777777" w:rsidR="003C7E82" w:rsidRPr="003C7E82" w:rsidRDefault="003C7E82" w:rsidP="003C7E82">
      <w:pPr>
        <w:pStyle w:val="ListParagraph"/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003C7E82">
        <w:rPr>
          <w:rFonts w:ascii="Times New Roman" w:eastAsia="Times New Roman" w:hAnsi="Times New Roman" w:cs="Times New Roman"/>
          <w:sz w:val="24"/>
          <w:szCs w:val="24"/>
        </w:rPr>
        <w:t xml:space="preserve">            .call(d3.axisBottom(x));</w:t>
      </w:r>
    </w:p>
    <w:p w14:paraId="0F11C2D2" w14:textId="77777777" w:rsidR="003C7E82" w:rsidRPr="003C7E82" w:rsidRDefault="003C7E82" w:rsidP="003C7E82">
      <w:pPr>
        <w:pStyle w:val="ListParagraph"/>
        <w:ind w:left="360"/>
        <w:rPr>
          <w:rFonts w:ascii="Times New Roman" w:eastAsia="Times New Roman" w:hAnsi="Times New Roman" w:cs="Times New Roman"/>
          <w:sz w:val="24"/>
          <w:szCs w:val="24"/>
        </w:rPr>
      </w:pPr>
    </w:p>
    <w:p w14:paraId="376B9EDF" w14:textId="77777777" w:rsidR="003C7E82" w:rsidRPr="003C7E82" w:rsidRDefault="003C7E82" w:rsidP="003C7E82">
      <w:pPr>
        <w:pStyle w:val="ListParagraph"/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003C7E82">
        <w:rPr>
          <w:rFonts w:ascii="Times New Roman" w:eastAsia="Times New Roman" w:hAnsi="Times New Roman" w:cs="Times New Roman"/>
          <w:sz w:val="24"/>
          <w:szCs w:val="24"/>
        </w:rPr>
        <w:t xml:space="preserve">        g.append("g").attr("class", "axis axis--y")</w:t>
      </w:r>
    </w:p>
    <w:p w14:paraId="36BAADC6" w14:textId="77777777" w:rsidR="003C7E82" w:rsidRPr="003C7E82" w:rsidRDefault="003C7E82" w:rsidP="003C7E82">
      <w:pPr>
        <w:pStyle w:val="ListParagraph"/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003C7E82">
        <w:rPr>
          <w:rFonts w:ascii="Times New Roman" w:eastAsia="Times New Roman" w:hAnsi="Times New Roman" w:cs="Times New Roman"/>
          <w:sz w:val="24"/>
          <w:szCs w:val="24"/>
        </w:rPr>
        <w:t xml:space="preserve">            .call(d3.axisLeft(y));</w:t>
      </w:r>
    </w:p>
    <w:p w14:paraId="32A959D3" w14:textId="77777777" w:rsidR="003C7E82" w:rsidRPr="003C7E82" w:rsidRDefault="003C7E82" w:rsidP="003C7E82">
      <w:pPr>
        <w:pStyle w:val="ListParagraph"/>
        <w:ind w:left="360"/>
        <w:rPr>
          <w:rFonts w:ascii="Times New Roman" w:eastAsia="Times New Roman" w:hAnsi="Times New Roman" w:cs="Times New Roman"/>
          <w:sz w:val="24"/>
          <w:szCs w:val="24"/>
        </w:rPr>
      </w:pPr>
    </w:p>
    <w:p w14:paraId="25E7C5C7" w14:textId="77777777" w:rsidR="003C7E82" w:rsidRPr="003C7E82" w:rsidRDefault="003C7E82" w:rsidP="003C7E82">
      <w:pPr>
        <w:pStyle w:val="ListParagraph"/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003C7E82">
        <w:rPr>
          <w:rFonts w:ascii="Times New Roman" w:eastAsia="Times New Roman" w:hAnsi="Times New Roman" w:cs="Times New Roman"/>
          <w:sz w:val="24"/>
          <w:szCs w:val="24"/>
        </w:rPr>
        <w:t xml:space="preserve">        g.selectAll(".bar").data(data).enter().append("rect")</w:t>
      </w:r>
    </w:p>
    <w:p w14:paraId="479B19C4" w14:textId="77777777" w:rsidR="003C7E82" w:rsidRPr="003C7E82" w:rsidRDefault="003C7E82" w:rsidP="003C7E82">
      <w:pPr>
        <w:pStyle w:val="ListParagraph"/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003C7E82">
        <w:rPr>
          <w:rFonts w:ascii="Times New Roman" w:eastAsia="Times New Roman" w:hAnsi="Times New Roman" w:cs="Times New Roman"/>
          <w:sz w:val="24"/>
          <w:szCs w:val="24"/>
        </w:rPr>
        <w:t xml:space="preserve">            .attr("class", "bar").attr("x", (d, i) =&gt; x(names[i])).attr("y", d =&gt; y(d))</w:t>
      </w:r>
    </w:p>
    <w:p w14:paraId="24385011" w14:textId="77777777" w:rsidR="003C7E82" w:rsidRPr="003C7E82" w:rsidRDefault="003C7E82" w:rsidP="003C7E82">
      <w:pPr>
        <w:pStyle w:val="ListParagraph"/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003C7E82">
        <w:rPr>
          <w:rFonts w:ascii="Times New Roman" w:eastAsia="Times New Roman" w:hAnsi="Times New Roman" w:cs="Times New Roman"/>
          <w:sz w:val="24"/>
          <w:szCs w:val="24"/>
        </w:rPr>
        <w:t xml:space="preserve">            .attr("width", x.bandwidth()).attr("height", d =&gt; height - y(d));</w:t>
      </w:r>
    </w:p>
    <w:p w14:paraId="1F646A2E" w14:textId="77777777" w:rsidR="003C7E82" w:rsidRPr="003C7E82" w:rsidRDefault="003C7E82" w:rsidP="003C7E82">
      <w:pPr>
        <w:pStyle w:val="ListParagraph"/>
        <w:ind w:left="360"/>
        <w:rPr>
          <w:rFonts w:ascii="Times New Roman" w:eastAsia="Times New Roman" w:hAnsi="Times New Roman" w:cs="Times New Roman"/>
          <w:sz w:val="24"/>
          <w:szCs w:val="24"/>
        </w:rPr>
      </w:pPr>
    </w:p>
    <w:p w14:paraId="6A4A1D8E" w14:textId="77777777" w:rsidR="003C7E82" w:rsidRPr="003C7E82" w:rsidRDefault="003C7E82" w:rsidP="003C7E82">
      <w:pPr>
        <w:pStyle w:val="ListParagraph"/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003C7E82">
        <w:rPr>
          <w:rFonts w:ascii="Times New Roman" w:eastAsia="Times New Roman" w:hAnsi="Times New Roman" w:cs="Times New Roman"/>
          <w:sz w:val="24"/>
          <w:szCs w:val="24"/>
        </w:rPr>
        <w:t xml:space="preserve">        svg.append("text").attr("class", "axis-label").attr("x", width / 2 + margin.left)</w:t>
      </w:r>
    </w:p>
    <w:p w14:paraId="385CCF4A" w14:textId="77777777" w:rsidR="003C7E82" w:rsidRPr="003C7E82" w:rsidRDefault="003C7E82" w:rsidP="003C7E82">
      <w:pPr>
        <w:pStyle w:val="ListParagraph"/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003C7E82">
        <w:rPr>
          <w:rFonts w:ascii="Times New Roman" w:eastAsia="Times New Roman" w:hAnsi="Times New Roman" w:cs="Times New Roman"/>
          <w:sz w:val="24"/>
          <w:szCs w:val="24"/>
        </w:rPr>
        <w:t xml:space="preserve">            .attr("y", height + margin.top + 40).attr("text-anchor", "middle").text("Names");</w:t>
      </w:r>
    </w:p>
    <w:p w14:paraId="5B8929A4" w14:textId="77777777" w:rsidR="003C7E82" w:rsidRPr="003C7E82" w:rsidRDefault="003C7E82" w:rsidP="003C7E82">
      <w:pPr>
        <w:pStyle w:val="ListParagraph"/>
        <w:ind w:left="360"/>
        <w:rPr>
          <w:rFonts w:ascii="Times New Roman" w:eastAsia="Times New Roman" w:hAnsi="Times New Roman" w:cs="Times New Roman"/>
          <w:sz w:val="24"/>
          <w:szCs w:val="24"/>
        </w:rPr>
      </w:pPr>
    </w:p>
    <w:p w14:paraId="380F57AA" w14:textId="77777777" w:rsidR="003C7E82" w:rsidRPr="003C7E82" w:rsidRDefault="003C7E82" w:rsidP="003C7E82">
      <w:pPr>
        <w:pStyle w:val="ListParagraph"/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003C7E82">
        <w:rPr>
          <w:rFonts w:ascii="Times New Roman" w:eastAsia="Times New Roman" w:hAnsi="Times New Roman" w:cs="Times New Roman"/>
          <w:sz w:val="24"/>
          <w:szCs w:val="24"/>
        </w:rPr>
        <w:t xml:space="preserve">        svg.append("text").attr("class", "axis-label").attr("transform", "rotate(-90)")</w:t>
      </w:r>
    </w:p>
    <w:p w14:paraId="3FA2DB7E" w14:textId="77777777" w:rsidR="003C7E82" w:rsidRPr="003C7E82" w:rsidRDefault="003C7E82" w:rsidP="003C7E82">
      <w:pPr>
        <w:pStyle w:val="ListParagraph"/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003C7E82">
        <w:rPr>
          <w:rFonts w:ascii="Times New Roman" w:eastAsia="Times New Roman" w:hAnsi="Times New Roman" w:cs="Times New Roman"/>
          <w:sz w:val="24"/>
          <w:szCs w:val="24"/>
        </w:rPr>
        <w:t xml:space="preserve">            .attr("x", -height / 2 - margin.top).attr("y", margin.left - 40)</w:t>
      </w:r>
    </w:p>
    <w:p w14:paraId="65CB363B" w14:textId="77777777" w:rsidR="003C7E82" w:rsidRPr="003C7E82" w:rsidRDefault="003C7E82" w:rsidP="003C7E82">
      <w:pPr>
        <w:pStyle w:val="ListParagraph"/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003C7E82">
        <w:rPr>
          <w:rFonts w:ascii="Times New Roman" w:eastAsia="Times New Roman" w:hAnsi="Times New Roman" w:cs="Times New Roman"/>
          <w:sz w:val="24"/>
          <w:szCs w:val="24"/>
        </w:rPr>
        <w:t xml:space="preserve">            .attr("text-anchor", "middle").text("Marks");</w:t>
      </w:r>
    </w:p>
    <w:p w14:paraId="3FEC5DE2" w14:textId="77777777" w:rsidR="003C7E82" w:rsidRPr="003C7E82" w:rsidRDefault="003C7E82" w:rsidP="003C7E82">
      <w:pPr>
        <w:pStyle w:val="ListParagraph"/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003C7E82">
        <w:rPr>
          <w:rFonts w:ascii="Times New Roman" w:eastAsia="Times New Roman" w:hAnsi="Times New Roman" w:cs="Times New Roman"/>
          <w:sz w:val="24"/>
          <w:szCs w:val="24"/>
        </w:rPr>
        <w:t xml:space="preserve">    &lt;/script&gt;</w:t>
      </w:r>
    </w:p>
    <w:p w14:paraId="69DA88E1" w14:textId="77777777" w:rsidR="003C7E82" w:rsidRPr="003C7E82" w:rsidRDefault="003C7E82" w:rsidP="003C7E82">
      <w:pPr>
        <w:pStyle w:val="ListParagraph"/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003C7E82">
        <w:rPr>
          <w:rFonts w:ascii="Times New Roman" w:eastAsia="Times New Roman" w:hAnsi="Times New Roman" w:cs="Times New Roman"/>
          <w:sz w:val="24"/>
          <w:szCs w:val="24"/>
        </w:rPr>
        <w:t>&lt;/body&gt;</w:t>
      </w:r>
    </w:p>
    <w:p w14:paraId="76E17575" w14:textId="77777777" w:rsidR="003C7E82" w:rsidRPr="003C7E82" w:rsidRDefault="003C7E82" w:rsidP="003C7E82">
      <w:pPr>
        <w:pStyle w:val="ListParagraph"/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003C7E82">
        <w:rPr>
          <w:rFonts w:ascii="Times New Roman" w:eastAsia="Times New Roman" w:hAnsi="Times New Roman" w:cs="Times New Roman"/>
          <w:sz w:val="24"/>
          <w:szCs w:val="24"/>
        </w:rPr>
        <w:t>&lt;/html&gt;</w:t>
      </w:r>
    </w:p>
    <w:p w14:paraId="388C73E7" w14:textId="77777777" w:rsidR="003C7E82" w:rsidRDefault="003C7E82" w:rsidP="003C7E82">
      <w:pPr>
        <w:pStyle w:val="ListParagraph"/>
        <w:ind w:left="360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06E6BE41" w14:textId="77777777" w:rsidR="003C7E82" w:rsidRDefault="003C7E82" w:rsidP="003C7E82">
      <w:pPr>
        <w:pStyle w:val="ListParagraph"/>
        <w:ind w:left="360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038DE09B" w14:textId="77777777" w:rsidR="003C7E82" w:rsidRDefault="003C7E82" w:rsidP="003C7E82">
      <w:pPr>
        <w:pStyle w:val="ListParagraph"/>
        <w:ind w:left="360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2AD6C4FF" w14:textId="77777777" w:rsidR="003C7E82" w:rsidRDefault="003C7E82" w:rsidP="003C7E82">
      <w:pPr>
        <w:pStyle w:val="ListParagraph"/>
        <w:ind w:left="360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0C87010A" w14:textId="77777777" w:rsidR="003C7E82" w:rsidRDefault="003C7E82" w:rsidP="003C7E82">
      <w:pPr>
        <w:pStyle w:val="ListParagraph"/>
        <w:ind w:left="360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6A265270" w14:textId="77777777" w:rsidR="003C7E82" w:rsidRDefault="003C7E82" w:rsidP="003C7E82">
      <w:pPr>
        <w:pStyle w:val="ListParagraph"/>
        <w:ind w:left="360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024A9697" w14:textId="77777777" w:rsidR="003C7E82" w:rsidRDefault="003C7E82" w:rsidP="003C7E82">
      <w:pPr>
        <w:pStyle w:val="ListParagraph"/>
        <w:ind w:left="360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242C6581" w14:textId="77777777" w:rsidR="003C7E82" w:rsidRDefault="003C7E82" w:rsidP="003C7E82">
      <w:pPr>
        <w:pStyle w:val="ListParagraph"/>
        <w:ind w:left="360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6FC7F8E0" w14:textId="77777777" w:rsidR="003C7E82" w:rsidRDefault="003C7E82" w:rsidP="003C7E82">
      <w:pPr>
        <w:pStyle w:val="ListParagraph"/>
        <w:ind w:left="360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0A70C037" w14:textId="77777777" w:rsidR="003C7E82" w:rsidRDefault="003C7E82" w:rsidP="003C7E82">
      <w:pPr>
        <w:pStyle w:val="ListParagraph"/>
        <w:ind w:left="360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25F40584" w14:textId="77777777" w:rsidR="003C7E82" w:rsidRDefault="003C7E82" w:rsidP="003C7E82">
      <w:pPr>
        <w:pStyle w:val="ListParagraph"/>
        <w:ind w:left="360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1AEFBE83" w14:textId="77777777" w:rsidR="003C7E82" w:rsidRDefault="003C7E82" w:rsidP="003C7E82">
      <w:pPr>
        <w:pStyle w:val="ListParagraph"/>
        <w:ind w:left="360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33197545" w14:textId="1C37922E" w:rsidR="003C7E82" w:rsidRDefault="003C7E82" w:rsidP="003C7E82">
      <w:pPr>
        <w:pStyle w:val="ListParagraph"/>
        <w:ind w:left="360"/>
        <w:rPr>
          <w:rFonts w:ascii="Times New Roman" w:eastAsia="Times New Roman" w:hAnsi="Times New Roman" w:cs="Times New Roman"/>
          <w:b/>
          <w:sz w:val="24"/>
          <w:szCs w:val="24"/>
        </w:rPr>
      </w:pPr>
      <w:r w:rsidRPr="003C7E82">
        <w:rPr>
          <w:rFonts w:ascii="Times New Roman" w:eastAsia="Times New Roman" w:hAnsi="Times New Roman" w:cs="Times New Roman"/>
          <w:b/>
          <w:sz w:val="24"/>
          <w:szCs w:val="24"/>
        </w:rPr>
        <w:lastRenderedPageBreak/>
        <w:t>Output:</w:t>
      </w:r>
    </w:p>
    <w:p w14:paraId="11619111" w14:textId="33302C77" w:rsidR="003C7E82" w:rsidRPr="003C7E82" w:rsidRDefault="00F637DB" w:rsidP="003C7E82">
      <w:pPr>
        <w:pStyle w:val="ListParagraph"/>
        <w:ind w:left="360"/>
        <w:rPr>
          <w:rFonts w:ascii="Times New Roman" w:eastAsia="Times New Roman" w:hAnsi="Times New Roman" w:cs="Times New Roman"/>
          <w:b/>
          <w:sz w:val="24"/>
          <w:szCs w:val="24"/>
        </w:rPr>
      </w:pPr>
      <w:r w:rsidRPr="00F637DB">
        <w:rPr>
          <w:rFonts w:ascii="Times New Roman" w:eastAsia="Times New Roman" w:hAnsi="Times New Roman" w:cs="Times New Roman"/>
          <w:b/>
          <w:sz w:val="24"/>
          <w:szCs w:val="24"/>
        </w:rPr>
        <w:drawing>
          <wp:inline distT="0" distB="0" distL="0" distR="0" wp14:anchorId="5A26981D" wp14:editId="42E3133B">
            <wp:extent cx="4538926" cy="340042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558246" cy="34148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9CD320" w14:textId="7F8C6DB0" w:rsidR="003C7E82" w:rsidRDefault="003C7E82" w:rsidP="003C7E82">
      <w:pPr>
        <w:pStyle w:val="ListParagraph"/>
        <w:ind w:left="360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4958E309" w14:textId="63449A55" w:rsidR="003C7E82" w:rsidRDefault="00F637DB" w:rsidP="003C7E82">
      <w:pPr>
        <w:pStyle w:val="ListParagraph"/>
        <w:ind w:left="360"/>
        <w:rPr>
          <w:rFonts w:ascii="Times New Roman" w:eastAsia="Times New Roman" w:hAnsi="Times New Roman" w:cs="Times New Roman"/>
          <w:b/>
          <w:sz w:val="24"/>
          <w:szCs w:val="24"/>
        </w:rPr>
      </w:pPr>
      <w:r w:rsidRPr="00F637DB">
        <w:rPr>
          <w:rFonts w:ascii="Times New Roman" w:eastAsia="Times New Roman" w:hAnsi="Times New Roman" w:cs="Times New Roman"/>
          <w:b/>
          <w:sz w:val="24"/>
          <w:szCs w:val="24"/>
        </w:rPr>
        <w:drawing>
          <wp:inline distT="0" distB="0" distL="0" distR="0" wp14:anchorId="59E18BB7" wp14:editId="29F5D0F2">
            <wp:extent cx="4476750" cy="3289342"/>
            <wp:effectExtent l="0" t="0" r="0" b="635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516340" cy="33184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F02A3F" w14:textId="6D0A18DE" w:rsidR="003C7E82" w:rsidRDefault="003C7E82" w:rsidP="003C7E82">
      <w:pPr>
        <w:pStyle w:val="ListParagraph"/>
        <w:ind w:left="360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3768FE0D" w14:textId="3AE4E22D" w:rsidR="003C7E82" w:rsidRDefault="003C7E82" w:rsidP="003C7E82">
      <w:pPr>
        <w:pStyle w:val="ListParagraph"/>
        <w:ind w:left="360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RESULT:</w:t>
      </w:r>
    </w:p>
    <w:p w14:paraId="79C59C3B" w14:textId="22F8ED08" w:rsidR="003C7E82" w:rsidRPr="003C7E82" w:rsidRDefault="003C7E82" w:rsidP="003C7E82">
      <w:pPr>
        <w:pStyle w:val="ListParagraph"/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003C7E82">
        <w:rPr>
          <w:rFonts w:ascii="Times New Roman" w:eastAsia="Times New Roman" w:hAnsi="Times New Roman" w:cs="Times New Roman"/>
          <w:sz w:val="24"/>
          <w:szCs w:val="24"/>
        </w:rPr>
        <w:t>The above D3.js visualization of a dynamic circle and a bar gr</w:t>
      </w:r>
      <w:r>
        <w:rPr>
          <w:rFonts w:ascii="Times New Roman" w:eastAsia="Times New Roman" w:hAnsi="Times New Roman" w:cs="Times New Roman"/>
          <w:sz w:val="24"/>
          <w:szCs w:val="24"/>
        </w:rPr>
        <w:t>a</w:t>
      </w:r>
      <w:r w:rsidRPr="003C7E82">
        <w:rPr>
          <w:rFonts w:ascii="Times New Roman" w:eastAsia="Times New Roman" w:hAnsi="Times New Roman" w:cs="Times New Roman"/>
          <w:sz w:val="24"/>
          <w:szCs w:val="24"/>
        </w:rPr>
        <w:t>ph is successfully plotted.</w:t>
      </w:r>
    </w:p>
    <w:sectPr w:rsidR="003C7E82" w:rsidRPr="003C7E82" w:rsidSect="007348CA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1701" w:right="1134" w:bottom="1418" w:left="1985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DD61DF0" w14:textId="77777777" w:rsidR="00E37C85" w:rsidRDefault="00E37C85">
      <w:pPr>
        <w:spacing w:after="0" w:line="240" w:lineRule="auto"/>
      </w:pPr>
      <w:r>
        <w:separator/>
      </w:r>
    </w:p>
  </w:endnote>
  <w:endnote w:type="continuationSeparator" w:id="0">
    <w:p w14:paraId="235D5647" w14:textId="77777777" w:rsidR="00E37C85" w:rsidRDefault="00E37C8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53947F9" w14:textId="77777777" w:rsidR="008D1D64" w:rsidRDefault="008D1D64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D0ABE1A" w14:textId="77777777" w:rsidR="008D1D64" w:rsidRDefault="008D1D64">
    <w:pPr>
      <w:widowControl w:val="0"/>
      <w:pBdr>
        <w:top w:val="nil"/>
        <w:left w:val="nil"/>
        <w:bottom w:val="nil"/>
        <w:right w:val="nil"/>
        <w:between w:val="nil"/>
      </w:pBdr>
      <w:spacing w:after="0"/>
      <w:rPr>
        <w:color w:val="000000"/>
      </w:rPr>
    </w:pPr>
  </w:p>
  <w:tbl>
    <w:tblPr>
      <w:tblStyle w:val="a1"/>
      <w:tblW w:w="5000" w:type="pct"/>
      <w:tblLook w:val="0400" w:firstRow="0" w:lastRow="0" w:firstColumn="0" w:lastColumn="0" w:noHBand="0" w:noVBand="1"/>
    </w:tblPr>
    <w:tblGrid>
      <w:gridCol w:w="7937"/>
      <w:gridCol w:w="1184"/>
    </w:tblGrid>
    <w:tr w:rsidR="008D1D64" w14:paraId="527577D2" w14:textId="77777777" w:rsidTr="000A0576">
      <w:trPr>
        <w:trHeight w:val="325"/>
      </w:trPr>
      <w:tc>
        <w:tcPr>
          <w:tcW w:w="4351" w:type="pct"/>
          <w:tcBorders>
            <w:top w:val="single" w:sz="4" w:space="0" w:color="000000"/>
          </w:tcBorders>
        </w:tcPr>
        <w:p w14:paraId="702B9B19" w14:textId="583A1756" w:rsidR="008D1D64" w:rsidRPr="000A0576" w:rsidRDefault="00DE415F" w:rsidP="003C7E82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680"/>
              <w:tab w:val="right" w:pos="9360"/>
            </w:tabs>
            <w:spacing w:after="0" w:line="240" w:lineRule="auto"/>
            <w:jc w:val="right"/>
            <w:rPr>
              <w:rFonts w:ascii="Times New Roman" w:hAnsi="Times New Roman" w:cs="Times New Roman"/>
              <w:color w:val="000000"/>
            </w:rPr>
          </w:pPr>
          <w:bookmarkStart w:id="1" w:name="_gjdgxs" w:colFirst="0" w:colLast="0"/>
          <w:bookmarkEnd w:id="1"/>
          <w:r w:rsidRPr="000A0576">
            <w:rPr>
              <w:rFonts w:ascii="Times New Roman" w:hAnsi="Times New Roman" w:cs="Times New Roman"/>
              <w:color w:val="000000"/>
            </w:rPr>
            <w:t xml:space="preserve">Ex. </w:t>
          </w:r>
          <w:r w:rsidR="007348CA">
            <w:rPr>
              <w:rFonts w:ascii="Times New Roman" w:hAnsi="Times New Roman" w:cs="Times New Roman"/>
              <w:color w:val="000000"/>
            </w:rPr>
            <w:t>0</w:t>
          </w:r>
          <w:r w:rsidR="003C7E82">
            <w:rPr>
              <w:rFonts w:ascii="Times New Roman" w:hAnsi="Times New Roman" w:cs="Times New Roman"/>
              <w:color w:val="000000"/>
            </w:rPr>
            <w:t>5</w:t>
          </w:r>
          <w:r w:rsidR="00B77D1E">
            <w:rPr>
              <w:rFonts w:ascii="Times New Roman" w:hAnsi="Times New Roman" w:cs="Times New Roman"/>
              <w:color w:val="000000"/>
            </w:rPr>
            <w:t xml:space="preserve"> | </w:t>
          </w:r>
          <w:r w:rsidR="003C7E82">
            <w:rPr>
              <w:rFonts w:ascii="Times New Roman" w:hAnsi="Times New Roman" w:cs="Times New Roman"/>
              <w:color w:val="000000"/>
            </w:rPr>
            <w:t xml:space="preserve">Data Driven Documents </w:t>
          </w:r>
        </w:p>
      </w:tc>
      <w:tc>
        <w:tcPr>
          <w:tcW w:w="649" w:type="pct"/>
          <w:tcBorders>
            <w:top w:val="single" w:sz="4" w:space="0" w:color="C0504D"/>
          </w:tcBorders>
          <w:shd w:val="clear" w:color="auto" w:fill="943734"/>
        </w:tcPr>
        <w:p w14:paraId="53E9FC00" w14:textId="1860F9C3" w:rsidR="008D1D64" w:rsidRPr="000A0576" w:rsidRDefault="00DE415F" w:rsidP="007348CA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680"/>
              <w:tab w:val="right" w:pos="9360"/>
            </w:tabs>
            <w:spacing w:after="0" w:line="240" w:lineRule="auto"/>
            <w:jc w:val="center"/>
            <w:rPr>
              <w:rFonts w:ascii="Times New Roman" w:hAnsi="Times New Roman" w:cs="Times New Roman"/>
              <w:color w:val="B8CCE4" w:themeColor="accent1" w:themeTint="66"/>
            </w:rPr>
          </w:pPr>
          <w:r w:rsidRPr="000A0576">
            <w:rPr>
              <w:rFonts w:ascii="Times New Roman" w:hAnsi="Times New Roman" w:cs="Times New Roman"/>
              <w:color w:val="FFFFFF" w:themeColor="background1"/>
            </w:rPr>
            <w:fldChar w:fldCharType="begin"/>
          </w:r>
          <w:r w:rsidRPr="000A0576">
            <w:rPr>
              <w:rFonts w:ascii="Times New Roman" w:hAnsi="Times New Roman" w:cs="Times New Roman"/>
              <w:color w:val="FFFFFF" w:themeColor="background1"/>
            </w:rPr>
            <w:instrText>PAGE</w:instrText>
          </w:r>
          <w:r w:rsidRPr="000A0576">
            <w:rPr>
              <w:rFonts w:ascii="Times New Roman" w:hAnsi="Times New Roman" w:cs="Times New Roman"/>
              <w:color w:val="FFFFFF" w:themeColor="background1"/>
            </w:rPr>
            <w:fldChar w:fldCharType="separate"/>
          </w:r>
          <w:r w:rsidR="006E4F8E">
            <w:rPr>
              <w:rFonts w:ascii="Times New Roman" w:hAnsi="Times New Roman" w:cs="Times New Roman"/>
              <w:noProof/>
              <w:color w:val="FFFFFF" w:themeColor="background1"/>
            </w:rPr>
            <w:t>2</w:t>
          </w:r>
          <w:r w:rsidRPr="000A0576">
            <w:rPr>
              <w:rFonts w:ascii="Times New Roman" w:hAnsi="Times New Roman" w:cs="Times New Roman"/>
              <w:color w:val="FFFFFF" w:themeColor="background1"/>
            </w:rPr>
            <w:fldChar w:fldCharType="end"/>
          </w:r>
        </w:p>
      </w:tc>
    </w:tr>
  </w:tbl>
  <w:p w14:paraId="7F829BBC" w14:textId="77777777" w:rsidR="008D1D64" w:rsidRDefault="008D1D64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81C447D" w14:textId="77777777" w:rsidR="008D1D64" w:rsidRDefault="008D1D64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CE2918E" w14:textId="77777777" w:rsidR="00E37C85" w:rsidRDefault="00E37C85">
      <w:pPr>
        <w:spacing w:after="0" w:line="240" w:lineRule="auto"/>
      </w:pPr>
      <w:r>
        <w:separator/>
      </w:r>
    </w:p>
  </w:footnote>
  <w:footnote w:type="continuationSeparator" w:id="0">
    <w:p w14:paraId="58968610" w14:textId="77777777" w:rsidR="00E37C85" w:rsidRDefault="00E37C8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A3B6494" w14:textId="77777777" w:rsidR="008D1D64" w:rsidRDefault="008D1D64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A73976A" w14:textId="77777777" w:rsidR="008D1D64" w:rsidRDefault="008D1D64">
    <w:pPr>
      <w:widowControl w:val="0"/>
      <w:pBdr>
        <w:top w:val="nil"/>
        <w:left w:val="nil"/>
        <w:bottom w:val="nil"/>
        <w:right w:val="nil"/>
        <w:between w:val="nil"/>
      </w:pBdr>
      <w:spacing w:after="0"/>
      <w:rPr>
        <w:rFonts w:ascii="Times New Roman" w:eastAsia="Times New Roman" w:hAnsi="Times New Roman" w:cs="Times New Roman"/>
        <w:b/>
        <w:sz w:val="28"/>
        <w:szCs w:val="28"/>
      </w:rPr>
    </w:pPr>
  </w:p>
  <w:tbl>
    <w:tblPr>
      <w:tblStyle w:val="a0"/>
      <w:tblW w:w="5000" w:type="pct"/>
      <w:tblBorders>
        <w:bottom w:val="single" w:sz="18" w:space="0" w:color="808080"/>
        <w:insideV w:val="single" w:sz="18" w:space="0" w:color="808080"/>
      </w:tblBorders>
      <w:tblLook w:val="0400" w:firstRow="0" w:lastRow="0" w:firstColumn="0" w:lastColumn="0" w:noHBand="0" w:noVBand="1"/>
    </w:tblPr>
    <w:tblGrid>
      <w:gridCol w:w="6947"/>
      <w:gridCol w:w="2174"/>
    </w:tblGrid>
    <w:tr w:rsidR="008D1D64" w:rsidRPr="000A0576" w14:paraId="660FCFB6" w14:textId="77777777" w:rsidTr="007348CA">
      <w:trPr>
        <w:trHeight w:val="288"/>
      </w:trPr>
      <w:tc>
        <w:tcPr>
          <w:tcW w:w="3808" w:type="pct"/>
        </w:tcPr>
        <w:p w14:paraId="3F84A881" w14:textId="63D3876D" w:rsidR="008D1D64" w:rsidRPr="000A0576" w:rsidRDefault="00A567A1" w:rsidP="00B77D1E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680"/>
              <w:tab w:val="right" w:pos="9360"/>
            </w:tabs>
            <w:spacing w:after="0" w:line="240" w:lineRule="auto"/>
            <w:rPr>
              <w:rFonts w:ascii="Times New Roman" w:eastAsia="Cambria" w:hAnsi="Times New Roman" w:cs="Times New Roman"/>
              <w:color w:val="000000"/>
              <w:sz w:val="36"/>
              <w:szCs w:val="36"/>
            </w:rPr>
          </w:pPr>
          <w:r>
            <w:rPr>
              <w:rFonts w:ascii="Times New Roman" w:hAnsi="Times New Roman" w:cs="Times New Roman"/>
              <w:b/>
              <w:color w:val="000000"/>
              <w:sz w:val="28"/>
              <w:szCs w:val="28"/>
            </w:rPr>
            <w:t>20CS20</w:t>
          </w:r>
          <w:r w:rsidR="00B77D1E">
            <w:rPr>
              <w:rFonts w:ascii="Times New Roman" w:hAnsi="Times New Roman" w:cs="Times New Roman"/>
              <w:b/>
              <w:color w:val="000000"/>
              <w:sz w:val="28"/>
              <w:szCs w:val="28"/>
            </w:rPr>
            <w:t>14L – DATA VISUALIZATION – BATCH 01</w:t>
          </w:r>
        </w:p>
      </w:tc>
      <w:tc>
        <w:tcPr>
          <w:tcW w:w="1192" w:type="pct"/>
        </w:tcPr>
        <w:p w14:paraId="5F414563" w14:textId="10A1F498" w:rsidR="008D1D64" w:rsidRPr="000A0576" w:rsidRDefault="00A567A1" w:rsidP="000A0576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680"/>
              <w:tab w:val="right" w:pos="9360"/>
            </w:tabs>
            <w:spacing w:after="0" w:line="240" w:lineRule="auto"/>
            <w:jc w:val="right"/>
            <w:rPr>
              <w:rFonts w:ascii="Times New Roman" w:eastAsia="Cambria" w:hAnsi="Times New Roman" w:cs="Times New Roman"/>
              <w:b/>
              <w:color w:val="000000"/>
              <w:sz w:val="28"/>
              <w:szCs w:val="28"/>
            </w:rPr>
          </w:pPr>
          <w:r>
            <w:rPr>
              <w:rFonts w:ascii="Times New Roman" w:eastAsia="Cambria" w:hAnsi="Times New Roman" w:cs="Times New Roman"/>
              <w:b/>
              <w:color w:val="000000"/>
              <w:sz w:val="28"/>
              <w:szCs w:val="28"/>
            </w:rPr>
            <w:t>URK22AI</w:t>
          </w:r>
          <w:r w:rsidR="000A0576" w:rsidRPr="000A0576">
            <w:rPr>
              <w:rFonts w:ascii="Times New Roman" w:eastAsia="Cambria" w:hAnsi="Times New Roman" w:cs="Times New Roman"/>
              <w:b/>
              <w:color w:val="000000"/>
              <w:sz w:val="28"/>
              <w:szCs w:val="28"/>
            </w:rPr>
            <w:t>100</w:t>
          </w:r>
          <w:r w:rsidR="00B77D1E">
            <w:rPr>
              <w:rFonts w:ascii="Times New Roman" w:eastAsia="Cambria" w:hAnsi="Times New Roman" w:cs="Times New Roman"/>
              <w:b/>
              <w:color w:val="000000"/>
              <w:sz w:val="28"/>
              <w:szCs w:val="28"/>
            </w:rPr>
            <w:t>7</w:t>
          </w:r>
        </w:p>
      </w:tc>
    </w:tr>
  </w:tbl>
  <w:p w14:paraId="07A076C7" w14:textId="77777777" w:rsidR="008D1D64" w:rsidRDefault="008D1D64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5C8618A" w14:textId="77777777" w:rsidR="008D1D64" w:rsidRDefault="008D1D64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9D2B4E"/>
    <w:multiLevelType w:val="hybridMultilevel"/>
    <w:tmpl w:val="5D169106"/>
    <w:lvl w:ilvl="0" w:tplc="E6DAFD3A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77245FDE"/>
    <w:multiLevelType w:val="hybridMultilevel"/>
    <w:tmpl w:val="7DE88A4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US" w:vendorID="64" w:dllVersion="131078" w:nlCheck="1" w:checkStyle="0"/>
  <w:activeWritingStyle w:appName="MSWord" w:lang="en-IN" w:vendorID="64" w:dllVersion="131078" w:nlCheck="1" w:checkStyle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EyNLUwNrU0MjM3MjVT0lEKTi0uzszPAykwqgUAu5YWJiwAAAA="/>
  </w:docVars>
  <w:rsids>
    <w:rsidRoot w:val="008D1D64"/>
    <w:rsid w:val="000A0576"/>
    <w:rsid w:val="00363997"/>
    <w:rsid w:val="003C7E82"/>
    <w:rsid w:val="00590BE6"/>
    <w:rsid w:val="006722F5"/>
    <w:rsid w:val="006E4F8E"/>
    <w:rsid w:val="007348CA"/>
    <w:rsid w:val="00865CC3"/>
    <w:rsid w:val="008D1D64"/>
    <w:rsid w:val="009A26A5"/>
    <w:rsid w:val="00A567A1"/>
    <w:rsid w:val="00A91FB8"/>
    <w:rsid w:val="00B77D1E"/>
    <w:rsid w:val="00DE415F"/>
    <w:rsid w:val="00E20C67"/>
    <w:rsid w:val="00E37C85"/>
    <w:rsid w:val="00EA1935"/>
    <w:rsid w:val="00F637DB"/>
    <w:rsid w:val="00F91C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F8A28E8"/>
  <w15:docId w15:val="{E12EA6E5-00F5-40C9-8090-CA83D56288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Calibri"/>
        <w:sz w:val="22"/>
        <w:szCs w:val="22"/>
        <w:lang w:val="en-US" w:eastAsia="en-I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0">
    <w:basedOn w:val="TableNormal"/>
    <w:tblPr>
      <w:tblStyleRowBandSize w:val="1"/>
      <w:tblStyleColBandSize w:val="1"/>
      <w:tblCellMar>
        <w:top w:w="72" w:type="dxa"/>
        <w:left w:w="115" w:type="dxa"/>
        <w:bottom w:w="72" w:type="dxa"/>
        <w:right w:w="115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top w:w="72" w:type="dxa"/>
        <w:left w:w="115" w:type="dxa"/>
        <w:bottom w:w="72" w:type="dxa"/>
        <w:right w:w="115" w:type="dxa"/>
      </w:tblCellMar>
    </w:tblPr>
  </w:style>
  <w:style w:type="paragraph" w:styleId="ListParagraph">
    <w:name w:val="List Paragraph"/>
    <w:basedOn w:val="Normal"/>
    <w:uiPriority w:val="34"/>
    <w:qFormat/>
    <w:rsid w:val="00B77D1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31227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4618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5794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5772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9711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9266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477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74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855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140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717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843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158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54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796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917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29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63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564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990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745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964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880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956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969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888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700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160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379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419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40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31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425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103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635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414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562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012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565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156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912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558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461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542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478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614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4852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6340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4316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259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751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442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729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170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904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85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094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385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377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881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964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921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058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518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625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119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99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668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631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235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942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358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528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6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863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412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112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858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5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079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333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01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862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578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751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381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344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566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981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600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744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982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789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317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210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161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271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841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38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189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195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152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051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631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084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473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524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986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488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362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944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727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295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272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36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099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077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81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920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585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325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110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467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902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880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367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962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908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964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902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985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206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07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650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135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309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987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7629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5595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7520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961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038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403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560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617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320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483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529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466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088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446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923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119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77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468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253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879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554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687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431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329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362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588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64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698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128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210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239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331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541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140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282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275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698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457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997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431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637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158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351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582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620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835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015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794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546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603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125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029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header" Target="header3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680</Words>
  <Characters>3878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itus</dc:creator>
  <cp:lastModifiedBy>Ms. Deborah M</cp:lastModifiedBy>
  <cp:revision>2</cp:revision>
  <cp:lastPrinted>2024-08-09T06:25:00Z</cp:lastPrinted>
  <dcterms:created xsi:type="dcterms:W3CDTF">2024-08-09T06:26:00Z</dcterms:created>
  <dcterms:modified xsi:type="dcterms:W3CDTF">2024-08-09T06:26:00Z</dcterms:modified>
</cp:coreProperties>
</file>